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DFA55" w14:textId="77777777" w:rsidR="00F60B18" w:rsidRDefault="00F83E27" w:rsidP="00470C92">
      <w:pPr>
        <w:spacing w:before="240" w:after="0" w:line="259" w:lineRule="auto"/>
        <w:ind w:left="96" w:firstLine="0"/>
        <w:jc w:val="center"/>
      </w:pPr>
      <w:r>
        <w:rPr>
          <w:b/>
        </w:rPr>
        <w:t xml:space="preserve">Titel des Papers  </w:t>
      </w:r>
    </w:p>
    <w:p w14:paraId="46095E14" w14:textId="77777777" w:rsidR="00F60B18" w:rsidRDefault="00470C92" w:rsidP="00470C92">
      <w:pPr>
        <w:tabs>
          <w:tab w:val="left" w:pos="3975"/>
          <w:tab w:val="center" w:pos="4561"/>
        </w:tabs>
        <w:spacing w:after="0" w:line="259" w:lineRule="auto"/>
        <w:ind w:left="146" w:firstLine="0"/>
      </w:pPr>
      <w:r>
        <w:rPr>
          <w:sz w:val="18"/>
        </w:rPr>
        <w:tab/>
      </w:r>
      <w:r>
        <w:rPr>
          <w:sz w:val="18"/>
        </w:rPr>
        <w:tab/>
      </w:r>
      <w:r w:rsidR="00F83E27">
        <w:rPr>
          <w:sz w:val="18"/>
        </w:rPr>
        <w:t xml:space="preserve"> </w:t>
      </w:r>
    </w:p>
    <w:p w14:paraId="706AFEE1" w14:textId="77777777" w:rsidR="00154B88" w:rsidRDefault="00F83E27" w:rsidP="00154B88">
      <w:pPr>
        <w:spacing w:after="0" w:line="259" w:lineRule="auto"/>
        <w:ind w:left="107" w:right="2"/>
        <w:jc w:val="center"/>
        <w:rPr>
          <w:i/>
          <w:sz w:val="18"/>
        </w:rPr>
      </w:pPr>
      <w:r>
        <w:rPr>
          <w:i/>
          <w:sz w:val="18"/>
        </w:rPr>
        <w:t xml:space="preserve">Vorname und Name des ersten Autors, Vorname und Name des zweiten usw.  </w:t>
      </w:r>
    </w:p>
    <w:p w14:paraId="53C0E0DE" w14:textId="77777777" w:rsidR="00F74872" w:rsidRDefault="00F83E27" w:rsidP="00154B88">
      <w:pPr>
        <w:spacing w:before="120" w:after="0" w:line="259" w:lineRule="auto"/>
        <w:ind w:left="107" w:hanging="11"/>
        <w:jc w:val="center"/>
        <w:rPr>
          <w:i/>
          <w:sz w:val="18"/>
        </w:rPr>
      </w:pPr>
      <w:r>
        <w:rPr>
          <w:i/>
          <w:sz w:val="18"/>
        </w:rPr>
        <w:t>Lehrstuhl</w:t>
      </w:r>
      <w:r w:rsidR="00F74872">
        <w:rPr>
          <w:i/>
          <w:sz w:val="18"/>
        </w:rPr>
        <w:t>/Institut</w:t>
      </w:r>
      <w:r>
        <w:rPr>
          <w:i/>
          <w:sz w:val="18"/>
        </w:rPr>
        <w:t>, Fakultät</w:t>
      </w:r>
      <w:r w:rsidR="00F74872">
        <w:rPr>
          <w:i/>
          <w:sz w:val="18"/>
        </w:rPr>
        <w:t>, Universität, Ort bzw. Abteilung, Bereich, Unternehmen, Ort</w:t>
      </w:r>
    </w:p>
    <w:p w14:paraId="297F8A7A" w14:textId="77777777" w:rsidR="00F74872" w:rsidRDefault="00F74872">
      <w:pPr>
        <w:spacing w:after="0" w:line="259" w:lineRule="auto"/>
        <w:ind w:left="107"/>
        <w:jc w:val="center"/>
      </w:pPr>
    </w:p>
    <w:p w14:paraId="1CF03E64" w14:textId="77777777" w:rsidR="00F60B18" w:rsidRDefault="00F83E27">
      <w:pPr>
        <w:spacing w:after="1" w:line="259" w:lineRule="auto"/>
        <w:ind w:left="0" w:firstLine="0"/>
      </w:pPr>
      <w:r>
        <w:t xml:space="preserve"> </w:t>
      </w:r>
    </w:p>
    <w:p w14:paraId="47965486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Einleitung: </w:t>
      </w:r>
      <w:r w:rsidR="00777A9C">
        <w:rPr>
          <w:b/>
        </w:rPr>
        <w:tab/>
      </w:r>
      <w:r>
        <w:t>Ausgangssituation, Forsc</w:t>
      </w:r>
      <w:r w:rsidR="00F74872">
        <w:t>hungslücke, Forschungsfragen, Zielsetzung</w:t>
      </w:r>
    </w:p>
    <w:p w14:paraId="6D357C7B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Methode: </w:t>
      </w:r>
      <w:r w:rsidR="00777A9C">
        <w:rPr>
          <w:b/>
        </w:rPr>
        <w:tab/>
      </w:r>
      <w:r>
        <w:t xml:space="preserve">Analytische Berechnung, numerische Simulation, Experiment, … </w:t>
      </w:r>
    </w:p>
    <w:p w14:paraId="37F578CA" w14:textId="77777777" w:rsidR="00D66A7E" w:rsidRDefault="00F83E27" w:rsidP="00154B88">
      <w:pPr>
        <w:tabs>
          <w:tab w:val="left" w:pos="2212"/>
        </w:tabs>
      </w:pPr>
      <w:r w:rsidRPr="00D66A7E">
        <w:rPr>
          <w:b/>
        </w:rPr>
        <w:t>Ergebnis</w:t>
      </w:r>
      <w:r>
        <w:rPr>
          <w:b/>
        </w:rPr>
        <w:t xml:space="preserve">: </w:t>
      </w:r>
      <w:r w:rsidR="00777A9C">
        <w:rPr>
          <w:b/>
        </w:rPr>
        <w:tab/>
      </w:r>
      <w:r>
        <w:t>Beschreibung der Ergebnisse, Validierung, …</w:t>
      </w:r>
    </w:p>
    <w:p w14:paraId="5F27ABD5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Schlussfolgerung: </w:t>
      </w:r>
      <w:r w:rsidR="00BD3362">
        <w:rPr>
          <w:b/>
        </w:rPr>
        <w:tab/>
      </w:r>
      <w:r>
        <w:t xml:space="preserve">Interpretation der Ergebnisse, Empfehlungen für die Praxis, … </w:t>
      </w:r>
    </w:p>
    <w:p w14:paraId="0FF7EB0A" w14:textId="77777777" w:rsidR="00D66A7E" w:rsidRDefault="00D66A7E" w:rsidP="00D66A7E">
      <w:pPr>
        <w:tabs>
          <w:tab w:val="left" w:pos="2212"/>
        </w:tabs>
        <w:spacing w:after="160" w:line="259" w:lineRule="auto"/>
        <w:ind w:left="0" w:firstLine="0"/>
      </w:pPr>
    </w:p>
    <w:p w14:paraId="35009E3F" w14:textId="77777777" w:rsidR="00154B88" w:rsidRDefault="00154B88" w:rsidP="00D66A7E">
      <w:pPr>
        <w:tabs>
          <w:tab w:val="left" w:pos="2212"/>
        </w:tabs>
        <w:spacing w:after="160" w:line="259" w:lineRule="auto"/>
        <w:ind w:left="0" w:firstLine="0"/>
      </w:pPr>
    </w:p>
    <w:p w14:paraId="73C3B8E4" w14:textId="77777777" w:rsidR="00154B88" w:rsidRDefault="00154B88" w:rsidP="00D66A7E">
      <w:pPr>
        <w:tabs>
          <w:tab w:val="left" w:pos="2212"/>
        </w:tabs>
        <w:spacing w:after="160" w:line="259" w:lineRule="auto"/>
        <w:ind w:left="0" w:firstLine="0"/>
      </w:pPr>
      <w:r>
        <w:t>Bei Bedarf auf einer 2. Seite:</w:t>
      </w:r>
    </w:p>
    <w:p w14:paraId="3698F326" w14:textId="77777777" w:rsidR="00154B88" w:rsidRDefault="00F83E27" w:rsidP="00154B88">
      <w:pPr>
        <w:tabs>
          <w:tab w:val="left" w:pos="2212"/>
        </w:tabs>
      </w:pPr>
      <w:r>
        <w:rPr>
          <w:b/>
        </w:rPr>
        <w:t xml:space="preserve">Abbildungen: </w:t>
      </w:r>
      <w:r w:rsidR="00777A9C">
        <w:rPr>
          <w:b/>
        </w:rPr>
        <w:tab/>
      </w:r>
      <w:r w:rsidR="00BD3362">
        <w:t>Fotos</w:t>
      </w:r>
      <w:r>
        <w:t xml:space="preserve">, </w:t>
      </w:r>
      <w:r w:rsidR="00BD3362">
        <w:t>Zeichnungen</w:t>
      </w:r>
      <w:r>
        <w:t xml:space="preserve">, Diagramme, Tabellen, … </w:t>
      </w:r>
    </w:p>
    <w:p w14:paraId="24B4B712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Literatur: </w:t>
      </w:r>
      <w:r w:rsidR="00777A9C">
        <w:rPr>
          <w:b/>
        </w:rPr>
        <w:tab/>
      </w:r>
      <w:r w:rsidR="00E70AC0" w:rsidRPr="00E70AC0">
        <w:t xml:space="preserve">Zitierstil </w:t>
      </w:r>
      <w:r w:rsidR="00E3515D">
        <w:t xml:space="preserve">mit eckigen Klammern </w:t>
      </w:r>
      <w:r w:rsidR="00E70AC0" w:rsidRPr="00E70AC0">
        <w:t>nach IEEE</w:t>
      </w:r>
      <w:r w:rsidR="00E70AC0">
        <w:t xml:space="preserve"> </w:t>
      </w:r>
    </w:p>
    <w:p w14:paraId="43E00535" w14:textId="77777777" w:rsidR="00154B88" w:rsidRPr="004E72FC" w:rsidRDefault="00F83E27" w:rsidP="00D66A7E">
      <w:pPr>
        <w:tabs>
          <w:tab w:val="left" w:pos="2212"/>
        </w:tabs>
        <w:spacing w:after="160" w:line="259" w:lineRule="auto"/>
        <w:ind w:left="0" w:firstLine="0"/>
        <w:rPr>
          <w:b/>
        </w:rPr>
      </w:pPr>
      <w:r>
        <w:rPr>
          <w:b/>
        </w:rPr>
        <w:t xml:space="preserve"> </w:t>
      </w:r>
    </w:p>
    <w:p w14:paraId="043489AA" w14:textId="4D52A5BD" w:rsidR="00F60B18" w:rsidRDefault="00F60B18" w:rsidP="00D66A7E">
      <w:pPr>
        <w:tabs>
          <w:tab w:val="left" w:pos="2212"/>
        </w:tabs>
        <w:spacing w:after="160" w:line="259" w:lineRule="auto"/>
        <w:ind w:left="0" w:firstLine="0"/>
      </w:pPr>
    </w:p>
    <w:p w14:paraId="6E91F634" w14:textId="77777777" w:rsidR="00F60B18" w:rsidRDefault="00F74872" w:rsidP="00D66A7E">
      <w:pPr>
        <w:tabs>
          <w:tab w:val="left" w:pos="2212"/>
        </w:tabs>
        <w:spacing w:after="179" w:line="259" w:lineRule="auto"/>
        <w:ind w:left="0" w:firstLine="0"/>
      </w:pPr>
      <w:r>
        <w:rPr>
          <w:b/>
        </w:rPr>
        <w:t>Formatierungshinweise</w:t>
      </w:r>
      <w:r w:rsidR="00F83E27">
        <w:rPr>
          <w:b/>
        </w:rPr>
        <w:t xml:space="preserve"> (Abstract): </w:t>
      </w:r>
    </w:p>
    <w:p w14:paraId="085FC452" w14:textId="56B090FD" w:rsidR="008E1446" w:rsidRDefault="008E1446" w:rsidP="008E1446">
      <w:pPr>
        <w:numPr>
          <w:ilvl w:val="0"/>
          <w:numId w:val="2"/>
        </w:numPr>
        <w:tabs>
          <w:tab w:val="left" w:pos="2212"/>
        </w:tabs>
        <w:spacing w:before="120" w:after="15"/>
        <w:ind w:hanging="357"/>
      </w:pPr>
      <w:r>
        <w:t>Sprache: Deutsch oder Englisch</w:t>
      </w:r>
    </w:p>
    <w:p w14:paraId="709F129D" w14:textId="070C9293" w:rsidR="00470C92" w:rsidRDefault="00470C92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57"/>
      </w:pPr>
      <w:r>
        <w:t xml:space="preserve">Länge des Abstracts: max. eine DIN A4-Seite, </w:t>
      </w:r>
      <w:r>
        <w:br/>
        <w:t xml:space="preserve">ggf. eine 2. Seite für Abbildungen und Literatur </w:t>
      </w:r>
    </w:p>
    <w:p w14:paraId="2199F644" w14:textId="77777777" w:rsidR="00BD3362" w:rsidRDefault="00BD3362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60"/>
      </w:pPr>
      <w:r>
        <w:t xml:space="preserve">Gliederung </w:t>
      </w:r>
      <w:r w:rsidR="00927583">
        <w:t xml:space="preserve">mit den oben benannten </w:t>
      </w:r>
      <w:r w:rsidR="00392321">
        <w:t>4 Überschrift</w:t>
      </w:r>
      <w:r w:rsidR="00927583">
        <w:t xml:space="preserve">en, linksbündig </w:t>
      </w:r>
      <w:r w:rsidR="00392321">
        <w:t>mit Doppelpunkt</w:t>
      </w:r>
      <w:r w:rsidR="00392321">
        <w:br/>
        <w:t xml:space="preserve">(Die Stichpunkte hinter den Überschriften </w:t>
      </w:r>
      <w:r w:rsidR="001A1C8A">
        <w:t xml:space="preserve">dienen beispielhaft nur der Orientierung und </w:t>
      </w:r>
      <w:r w:rsidR="00392321">
        <w:t>sind</w:t>
      </w:r>
      <w:r w:rsidR="001A1C8A">
        <w:t xml:space="preserve"> durch Fließtext zu ersetzen</w:t>
      </w:r>
      <w:r w:rsidR="00392321">
        <w:t xml:space="preserve">) </w:t>
      </w:r>
    </w:p>
    <w:p w14:paraId="2A895177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60"/>
      </w:pPr>
      <w:r>
        <w:t xml:space="preserve">Schriftart: Arial  </w:t>
      </w:r>
    </w:p>
    <w:p w14:paraId="710715FF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8"/>
        <w:ind w:hanging="360"/>
      </w:pPr>
      <w:r>
        <w:t xml:space="preserve">Schriftgröße: 11pt </w:t>
      </w:r>
    </w:p>
    <w:p w14:paraId="37E3DAB0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0"/>
        <w:ind w:hanging="360"/>
      </w:pPr>
      <w:r>
        <w:t xml:space="preserve">Ausrichtung: </w:t>
      </w:r>
      <w:r w:rsidR="00F74872">
        <w:t>linksbündig</w:t>
      </w:r>
      <w:r>
        <w:t xml:space="preserve"> </w:t>
      </w:r>
    </w:p>
    <w:p w14:paraId="3B495FF0" w14:textId="77777777" w:rsidR="00F60B18" w:rsidRDefault="00BD3362" w:rsidP="004F75F4">
      <w:pPr>
        <w:numPr>
          <w:ilvl w:val="0"/>
          <w:numId w:val="2"/>
        </w:numPr>
        <w:tabs>
          <w:tab w:val="left" w:pos="2212"/>
        </w:tabs>
        <w:spacing w:before="120" w:after="10"/>
        <w:ind w:hanging="360"/>
      </w:pPr>
      <w:r>
        <w:t>Abbildungen</w:t>
      </w:r>
      <w:r w:rsidR="00F83E27">
        <w:t xml:space="preserve"> mit druckfähiger Auflösung (mindestens 300 dpi, farbig oder schwarz/weiß) </w:t>
      </w:r>
    </w:p>
    <w:p w14:paraId="08F25767" w14:textId="77777777" w:rsidR="00F60B18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6"/>
        <w:ind w:hanging="360"/>
      </w:pPr>
      <w:r>
        <w:t xml:space="preserve">Bildverweise im Text </w:t>
      </w:r>
    </w:p>
    <w:p w14:paraId="540FBC65" w14:textId="77777777" w:rsidR="00F60B18" w:rsidRPr="00B906A2" w:rsidRDefault="00F83E27" w:rsidP="004F75F4">
      <w:pPr>
        <w:numPr>
          <w:ilvl w:val="0"/>
          <w:numId w:val="2"/>
        </w:numPr>
        <w:tabs>
          <w:tab w:val="left" w:pos="2212"/>
        </w:tabs>
        <w:spacing w:before="120"/>
        <w:ind w:hanging="360"/>
      </w:pPr>
      <w:r>
        <w:t xml:space="preserve">Literaturzitate </w:t>
      </w:r>
      <w:r w:rsidR="00B74B52">
        <w:t xml:space="preserve">mit eckigen Klammern </w:t>
      </w:r>
      <w:r>
        <w:t xml:space="preserve">im Text (nicht als Fußnote) </w:t>
      </w:r>
      <w:r w:rsidR="006D108B">
        <w:br/>
      </w:r>
      <w:r w:rsidR="00725C9B" w:rsidRPr="00725C9B">
        <w:rPr>
          <w:color w:val="auto"/>
        </w:rPr>
        <w:t xml:space="preserve">IEEE </w:t>
      </w:r>
      <w:proofErr w:type="spellStart"/>
      <w:r w:rsidR="00725C9B" w:rsidRPr="00725C9B">
        <w:rPr>
          <w:color w:val="auto"/>
        </w:rPr>
        <w:t>Citation</w:t>
      </w:r>
      <w:proofErr w:type="spellEnd"/>
      <w:r w:rsidR="00725C9B" w:rsidRPr="00725C9B">
        <w:rPr>
          <w:color w:val="auto"/>
        </w:rPr>
        <w:t xml:space="preserve"> Guidelines</w:t>
      </w:r>
      <w:r w:rsidR="006D108B" w:rsidRPr="00725C9B">
        <w:rPr>
          <w:color w:val="auto"/>
        </w:rPr>
        <w:t>:</w:t>
      </w:r>
      <w:r w:rsidR="006D108B" w:rsidRPr="00725C9B">
        <w:rPr>
          <w:color w:val="auto"/>
        </w:rPr>
        <w:br/>
      </w:r>
      <w:hyperlink r:id="rId7" w:history="1">
        <w:r w:rsidR="00B906A2" w:rsidRPr="00385204">
          <w:rPr>
            <w:rStyle w:val="Hyperlink"/>
            <w:rFonts w:ascii="Arial" w:hAnsi="Arial" w:cs="Arial"/>
            <w:sz w:val="20"/>
            <w:szCs w:val="21"/>
          </w:rPr>
          <w:t>https://ieee-dataport.org/sites/default/files/a</w:t>
        </w:r>
        <w:r w:rsidR="00B906A2" w:rsidRPr="00385204">
          <w:rPr>
            <w:rStyle w:val="Hyperlink"/>
            <w:rFonts w:ascii="Arial" w:hAnsi="Arial" w:cs="Arial"/>
            <w:sz w:val="20"/>
            <w:szCs w:val="21"/>
          </w:rPr>
          <w:t>n</w:t>
        </w:r>
        <w:r w:rsidR="00B906A2" w:rsidRPr="00385204">
          <w:rPr>
            <w:rStyle w:val="Hyperlink"/>
            <w:rFonts w:ascii="Arial" w:hAnsi="Arial" w:cs="Arial"/>
            <w:sz w:val="20"/>
            <w:szCs w:val="21"/>
          </w:rPr>
          <w:t>alysis/27/IEEE%20Citation%20Guidelines.pdf</w:t>
        </w:r>
      </w:hyperlink>
    </w:p>
    <w:p w14:paraId="7ABB4E72" w14:textId="77777777" w:rsidR="00534536" w:rsidRPr="0003293F" w:rsidRDefault="001A6ECE" w:rsidP="00534536">
      <w:pPr>
        <w:tabs>
          <w:tab w:val="left" w:pos="2212"/>
        </w:tabs>
        <w:spacing w:after="179" w:line="259" w:lineRule="auto"/>
        <w:ind w:left="0" w:firstLine="0"/>
      </w:pPr>
      <w:r w:rsidRPr="0003293F">
        <w:br/>
      </w:r>
      <w:r w:rsidRPr="0003293F">
        <w:rPr>
          <w:b/>
        </w:rPr>
        <w:t>Upload</w:t>
      </w:r>
      <w:r w:rsidR="00385204" w:rsidRPr="0003293F">
        <w:rPr>
          <w:b/>
        </w:rPr>
        <w:t xml:space="preserve"> des Abstracts</w:t>
      </w:r>
      <w:r w:rsidR="00534536" w:rsidRPr="0003293F">
        <w:rPr>
          <w:b/>
        </w:rPr>
        <w:t xml:space="preserve">: </w:t>
      </w:r>
    </w:p>
    <w:p w14:paraId="7EBD70DC" w14:textId="3C749A76" w:rsidR="00D66A7E" w:rsidRPr="003B5E1D" w:rsidRDefault="0003293F" w:rsidP="003B5E1D">
      <w:pPr>
        <w:tabs>
          <w:tab w:val="left" w:pos="2212"/>
        </w:tabs>
        <w:spacing w:before="120"/>
        <w:ind w:left="360" w:firstLine="0"/>
      </w:pPr>
      <w:r>
        <w:t>B</w:t>
      </w:r>
      <w:r w:rsidR="00385204" w:rsidRPr="00385204">
        <w:t xml:space="preserve">itte </w:t>
      </w:r>
      <w:r>
        <w:t xml:space="preserve">nutzen Sie </w:t>
      </w:r>
      <w:r w:rsidR="00457F21">
        <w:t xml:space="preserve">die Beitragseinreichung des </w:t>
      </w:r>
      <w:proofErr w:type="spellStart"/>
      <w:r w:rsidR="00457F21">
        <w:t>Logistics</w:t>
      </w:r>
      <w:proofErr w:type="spellEnd"/>
      <w:r w:rsidR="00457F21">
        <w:t xml:space="preserve"> Journal</w:t>
      </w:r>
      <w:r w:rsidR="00604202">
        <w:t>s</w:t>
      </w:r>
      <w:r>
        <w:t xml:space="preserve"> zum Upload Ihres</w:t>
      </w:r>
      <w:r w:rsidRPr="0003293F">
        <w:t xml:space="preserve"> </w:t>
      </w:r>
      <w:r w:rsidRPr="00385204">
        <w:t>Abstracts</w:t>
      </w:r>
      <w:r w:rsidR="00457F21">
        <w:t xml:space="preserve"> (als PDF): </w:t>
      </w:r>
      <w:hyperlink r:id="rId8" w:history="1">
        <w:r w:rsidR="00457F21" w:rsidRPr="000D2E90">
          <w:rPr>
            <w:rStyle w:val="Hyperlink"/>
            <w:rFonts w:ascii="Arial" w:hAnsi="Arial" w:cs="Arial"/>
          </w:rPr>
          <w:t>https://proc.logistics-journal.de/about/submissions</w:t>
        </w:r>
      </w:hyperlink>
    </w:p>
    <w:sectPr w:rsidR="00D66A7E" w:rsidRPr="003B5E1D" w:rsidSect="00470C92">
      <w:headerReference w:type="default" r:id="rId9"/>
      <w:pgSz w:w="11904" w:h="16840"/>
      <w:pgMar w:top="1440" w:right="1508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0195C" w14:textId="77777777" w:rsidR="00733D59" w:rsidRDefault="00733D59" w:rsidP="008D794A">
      <w:pPr>
        <w:spacing w:after="0" w:line="240" w:lineRule="auto"/>
      </w:pPr>
      <w:r>
        <w:separator/>
      </w:r>
    </w:p>
  </w:endnote>
  <w:endnote w:type="continuationSeparator" w:id="0">
    <w:p w14:paraId="63B82705" w14:textId="77777777" w:rsidR="00733D59" w:rsidRDefault="00733D59" w:rsidP="008D7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F8260" w14:textId="77777777" w:rsidR="00733D59" w:rsidRDefault="00733D59" w:rsidP="008D794A">
      <w:pPr>
        <w:spacing w:after="0" w:line="240" w:lineRule="auto"/>
      </w:pPr>
      <w:r>
        <w:separator/>
      </w:r>
    </w:p>
  </w:footnote>
  <w:footnote w:type="continuationSeparator" w:id="0">
    <w:p w14:paraId="5DAC224D" w14:textId="77777777" w:rsidR="00733D59" w:rsidRDefault="00733D59" w:rsidP="008D7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07E54" w14:textId="15F94D51" w:rsidR="008D794A" w:rsidRDefault="00725C9B" w:rsidP="00122750">
    <w:pPr>
      <w:ind w:left="-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23469DD" wp14:editId="4FCE02D3">
              <wp:simplePos x="0" y="0"/>
              <wp:positionH relativeFrom="page">
                <wp:posOffset>5787390</wp:posOffset>
              </wp:positionH>
              <wp:positionV relativeFrom="page">
                <wp:posOffset>299720</wp:posOffset>
              </wp:positionV>
              <wp:extent cx="1378585" cy="323215"/>
              <wp:effectExtent l="5715" t="4445" r="6350" b="5715"/>
              <wp:wrapTopAndBottom/>
              <wp:docPr id="1" name="Group 9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78585" cy="323215"/>
                        <a:chOff x="0" y="0"/>
                        <a:chExt cx="13784" cy="2948"/>
                      </a:xfrm>
                    </wpg:grpSpPr>
                    <wps:wsp>
                      <wps:cNvPr id="2" name="Shape 6"/>
                      <wps:cNvSpPr>
                        <a:spLocks noChangeArrowheads="1"/>
                      </wps:cNvSpPr>
                      <wps:spPr bwMode="auto">
                        <a:xfrm>
                          <a:off x="8572" y="662"/>
                          <a:ext cx="1470" cy="647"/>
                        </a:xfrm>
                        <a:custGeom>
                          <a:avLst/>
                          <a:gdLst>
                            <a:gd name="T0" fmla="*/ 0 w 147066"/>
                            <a:gd name="T1" fmla="*/ 0 h 64770"/>
                            <a:gd name="T2" fmla="*/ 147066 w 147066"/>
                            <a:gd name="T3" fmla="*/ 0 h 64770"/>
                            <a:gd name="T4" fmla="*/ 71628 w 147066"/>
                            <a:gd name="T5" fmla="*/ 64770 h 64770"/>
                            <a:gd name="T6" fmla="*/ 0 w 147066"/>
                            <a:gd name="T7" fmla="*/ 64770 h 64770"/>
                            <a:gd name="T8" fmla="*/ 0 w 147066"/>
                            <a:gd name="T9" fmla="*/ 0 h 647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47066" h="64770">
                              <a:moveTo>
                                <a:pt x="0" y="0"/>
                              </a:moveTo>
                              <a:lnTo>
                                <a:pt x="147066" y="0"/>
                              </a:lnTo>
                              <a:lnTo>
                                <a:pt x="71628" y="64770"/>
                              </a:lnTo>
                              <a:lnTo>
                                <a:pt x="0" y="647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hape 7"/>
                      <wps:cNvSpPr>
                        <a:spLocks noChangeArrowheads="1"/>
                      </wps:cNvSpPr>
                      <wps:spPr bwMode="auto">
                        <a:xfrm>
                          <a:off x="8549" y="640"/>
                          <a:ext cx="743" cy="693"/>
                        </a:xfrm>
                        <a:custGeom>
                          <a:avLst/>
                          <a:gdLst>
                            <a:gd name="T0" fmla="*/ 2286 w 74340"/>
                            <a:gd name="T1" fmla="*/ 0 h 69342"/>
                            <a:gd name="T2" fmla="*/ 74340 w 74340"/>
                            <a:gd name="T3" fmla="*/ 0 h 69342"/>
                            <a:gd name="T4" fmla="*/ 74340 w 74340"/>
                            <a:gd name="T5" fmla="*/ 4572 h 69342"/>
                            <a:gd name="T6" fmla="*/ 4572 w 74340"/>
                            <a:gd name="T7" fmla="*/ 4572 h 69342"/>
                            <a:gd name="T8" fmla="*/ 4572 w 74340"/>
                            <a:gd name="T9" fmla="*/ 64770 h 69342"/>
                            <a:gd name="T10" fmla="*/ 73287 w 74340"/>
                            <a:gd name="T11" fmla="*/ 64770 h 69342"/>
                            <a:gd name="T12" fmla="*/ 74340 w 74340"/>
                            <a:gd name="T13" fmla="*/ 63875 h 69342"/>
                            <a:gd name="T14" fmla="*/ 74340 w 74340"/>
                            <a:gd name="T15" fmla="*/ 69342 h 69342"/>
                            <a:gd name="T16" fmla="*/ 73914 w 74340"/>
                            <a:gd name="T17" fmla="*/ 69342 h 69342"/>
                            <a:gd name="T18" fmla="*/ 2286 w 74340"/>
                            <a:gd name="T19" fmla="*/ 69342 h 69342"/>
                            <a:gd name="T20" fmla="*/ 0 w 74340"/>
                            <a:gd name="T21" fmla="*/ 67056 h 69342"/>
                            <a:gd name="T22" fmla="*/ 0 w 74340"/>
                            <a:gd name="T23" fmla="*/ 2286 h 69342"/>
                            <a:gd name="T24" fmla="*/ 2286 w 74340"/>
                            <a:gd name="T25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74340" h="69342">
                              <a:moveTo>
                                <a:pt x="2286" y="0"/>
                              </a:moveTo>
                              <a:lnTo>
                                <a:pt x="74340" y="0"/>
                              </a:lnTo>
                              <a:lnTo>
                                <a:pt x="74340" y="4572"/>
                              </a:lnTo>
                              <a:lnTo>
                                <a:pt x="4572" y="4572"/>
                              </a:lnTo>
                              <a:lnTo>
                                <a:pt x="4572" y="64770"/>
                              </a:lnTo>
                              <a:lnTo>
                                <a:pt x="73287" y="64770"/>
                              </a:lnTo>
                              <a:lnTo>
                                <a:pt x="74340" y="63875"/>
                              </a:lnTo>
                              <a:lnTo>
                                <a:pt x="74340" y="69342"/>
                              </a:lnTo>
                              <a:lnTo>
                                <a:pt x="73914" y="69342"/>
                              </a:lnTo>
                              <a:lnTo>
                                <a:pt x="2286" y="69342"/>
                              </a:lnTo>
                              <a:cubicBezTo>
                                <a:pt x="1524" y="69342"/>
                                <a:pt x="0" y="68580"/>
                                <a:pt x="0" y="67056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Shape 8"/>
                      <wps:cNvSpPr>
                        <a:spLocks noChangeArrowheads="1"/>
                      </wps:cNvSpPr>
                      <wps:spPr bwMode="auto">
                        <a:xfrm>
                          <a:off x="9293" y="640"/>
                          <a:ext cx="780" cy="693"/>
                        </a:xfrm>
                        <a:custGeom>
                          <a:avLst/>
                          <a:gdLst>
                            <a:gd name="T0" fmla="*/ 0 w 78060"/>
                            <a:gd name="T1" fmla="*/ 0 h 69342"/>
                            <a:gd name="T2" fmla="*/ 75012 w 78060"/>
                            <a:gd name="T3" fmla="*/ 0 h 69342"/>
                            <a:gd name="T4" fmla="*/ 77298 w 78060"/>
                            <a:gd name="T5" fmla="*/ 1524 h 69342"/>
                            <a:gd name="T6" fmla="*/ 76536 w 78060"/>
                            <a:gd name="T7" fmla="*/ 4572 h 69342"/>
                            <a:gd name="T8" fmla="*/ 1098 w 78060"/>
                            <a:gd name="T9" fmla="*/ 69342 h 69342"/>
                            <a:gd name="T10" fmla="*/ 0 w 78060"/>
                            <a:gd name="T11" fmla="*/ 69342 h 69342"/>
                            <a:gd name="T12" fmla="*/ 0 w 78060"/>
                            <a:gd name="T13" fmla="*/ 63875 h 69342"/>
                            <a:gd name="T14" fmla="*/ 69768 w 78060"/>
                            <a:gd name="T15" fmla="*/ 4572 h 69342"/>
                            <a:gd name="T16" fmla="*/ 0 w 78060"/>
                            <a:gd name="T17" fmla="*/ 4572 h 69342"/>
                            <a:gd name="T18" fmla="*/ 0 w 78060"/>
                            <a:gd name="T19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8060" h="69342">
                              <a:moveTo>
                                <a:pt x="0" y="0"/>
                              </a:moveTo>
                              <a:lnTo>
                                <a:pt x="75012" y="0"/>
                              </a:lnTo>
                              <a:cubicBezTo>
                                <a:pt x="76536" y="0"/>
                                <a:pt x="77298" y="762"/>
                                <a:pt x="77298" y="1524"/>
                              </a:cubicBezTo>
                              <a:cubicBezTo>
                                <a:pt x="78060" y="3048"/>
                                <a:pt x="77298" y="3810"/>
                                <a:pt x="76536" y="4572"/>
                              </a:cubicBezTo>
                              <a:lnTo>
                                <a:pt x="1098" y="69342"/>
                              </a:lnTo>
                              <a:lnTo>
                                <a:pt x="0" y="69342"/>
                              </a:lnTo>
                              <a:lnTo>
                                <a:pt x="0" y="63875"/>
                              </a:lnTo>
                              <a:lnTo>
                                <a:pt x="69768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Shape 9"/>
                      <wps:cNvSpPr>
                        <a:spLocks noChangeArrowheads="1"/>
                      </wps:cNvSpPr>
                      <wps:spPr bwMode="auto">
                        <a:xfrm>
                          <a:off x="5989" y="1440"/>
                          <a:ext cx="1463" cy="647"/>
                        </a:xfrm>
                        <a:custGeom>
                          <a:avLst/>
                          <a:gdLst>
                            <a:gd name="T0" fmla="*/ 75438 w 146304"/>
                            <a:gd name="T1" fmla="*/ 0 h 64770"/>
                            <a:gd name="T2" fmla="*/ 146304 w 146304"/>
                            <a:gd name="T3" fmla="*/ 0 h 64770"/>
                            <a:gd name="T4" fmla="*/ 146304 w 146304"/>
                            <a:gd name="T5" fmla="*/ 64770 h 64770"/>
                            <a:gd name="T6" fmla="*/ 0 w 146304"/>
                            <a:gd name="T7" fmla="*/ 64770 h 64770"/>
                            <a:gd name="T8" fmla="*/ 75438 w 146304"/>
                            <a:gd name="T9" fmla="*/ 0 h 647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46304" h="64770">
                              <a:moveTo>
                                <a:pt x="75438" y="0"/>
                              </a:moveTo>
                              <a:lnTo>
                                <a:pt x="146304" y="0"/>
                              </a:lnTo>
                              <a:lnTo>
                                <a:pt x="146304" y="64770"/>
                              </a:lnTo>
                              <a:lnTo>
                                <a:pt x="0" y="64770"/>
                              </a:lnTo>
                              <a:lnTo>
                                <a:pt x="754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Shape 10"/>
                      <wps:cNvSpPr>
                        <a:spLocks noChangeArrowheads="1"/>
                      </wps:cNvSpPr>
                      <wps:spPr bwMode="auto">
                        <a:xfrm>
                          <a:off x="5966" y="1419"/>
                          <a:ext cx="773" cy="691"/>
                        </a:xfrm>
                        <a:custGeom>
                          <a:avLst/>
                          <a:gdLst>
                            <a:gd name="T0" fmla="*/ 77302 w 77302"/>
                            <a:gd name="T1" fmla="*/ 0 h 69131"/>
                            <a:gd name="T2" fmla="*/ 77302 w 77302"/>
                            <a:gd name="T3" fmla="*/ 6012 h 69131"/>
                            <a:gd name="T4" fmla="*/ 8300 w 77302"/>
                            <a:gd name="T5" fmla="*/ 64559 h 69131"/>
                            <a:gd name="T6" fmla="*/ 77302 w 77302"/>
                            <a:gd name="T7" fmla="*/ 64559 h 69131"/>
                            <a:gd name="T8" fmla="*/ 77302 w 77302"/>
                            <a:gd name="T9" fmla="*/ 69131 h 69131"/>
                            <a:gd name="T10" fmla="*/ 2286 w 77302"/>
                            <a:gd name="T11" fmla="*/ 69131 h 69131"/>
                            <a:gd name="T12" fmla="*/ 762 w 77302"/>
                            <a:gd name="T13" fmla="*/ 67607 h 69131"/>
                            <a:gd name="T14" fmla="*/ 1524 w 77302"/>
                            <a:gd name="T15" fmla="*/ 64559 h 69131"/>
                            <a:gd name="T16" fmla="*/ 76200 w 77302"/>
                            <a:gd name="T17" fmla="*/ 551 h 69131"/>
                            <a:gd name="T18" fmla="*/ 77302 w 77302"/>
                            <a:gd name="T19" fmla="*/ 0 h 691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7302" h="69131">
                              <a:moveTo>
                                <a:pt x="77302" y="0"/>
                              </a:moveTo>
                              <a:lnTo>
                                <a:pt x="77302" y="6012"/>
                              </a:lnTo>
                              <a:lnTo>
                                <a:pt x="8300" y="64559"/>
                              </a:lnTo>
                              <a:lnTo>
                                <a:pt x="77302" y="64559"/>
                              </a:lnTo>
                              <a:lnTo>
                                <a:pt x="77302" y="69131"/>
                              </a:lnTo>
                              <a:lnTo>
                                <a:pt x="2286" y="69131"/>
                              </a:lnTo>
                              <a:cubicBezTo>
                                <a:pt x="1524" y="69131"/>
                                <a:pt x="762" y="68369"/>
                                <a:pt x="762" y="67607"/>
                              </a:cubicBezTo>
                              <a:cubicBezTo>
                                <a:pt x="0" y="66845"/>
                                <a:pt x="762" y="65321"/>
                                <a:pt x="1524" y="64559"/>
                              </a:cubicBezTo>
                              <a:lnTo>
                                <a:pt x="76200" y="551"/>
                              </a:lnTo>
                              <a:lnTo>
                                <a:pt x="773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Shape 11"/>
                      <wps:cNvSpPr>
                        <a:spLocks noChangeArrowheads="1"/>
                      </wps:cNvSpPr>
                      <wps:spPr bwMode="auto">
                        <a:xfrm>
                          <a:off x="6739" y="1417"/>
                          <a:ext cx="735" cy="693"/>
                        </a:xfrm>
                        <a:custGeom>
                          <a:avLst/>
                          <a:gdLst>
                            <a:gd name="T0" fmla="*/ 422 w 73574"/>
                            <a:gd name="T1" fmla="*/ 0 h 69342"/>
                            <a:gd name="T2" fmla="*/ 71288 w 73574"/>
                            <a:gd name="T3" fmla="*/ 0 h 69342"/>
                            <a:gd name="T4" fmla="*/ 73574 w 73574"/>
                            <a:gd name="T5" fmla="*/ 2286 h 69342"/>
                            <a:gd name="T6" fmla="*/ 73574 w 73574"/>
                            <a:gd name="T7" fmla="*/ 67056 h 69342"/>
                            <a:gd name="T8" fmla="*/ 71288 w 73574"/>
                            <a:gd name="T9" fmla="*/ 69342 h 69342"/>
                            <a:gd name="T10" fmla="*/ 0 w 73574"/>
                            <a:gd name="T11" fmla="*/ 69342 h 69342"/>
                            <a:gd name="T12" fmla="*/ 0 w 73574"/>
                            <a:gd name="T13" fmla="*/ 64770 h 69342"/>
                            <a:gd name="T14" fmla="*/ 69002 w 73574"/>
                            <a:gd name="T15" fmla="*/ 64770 h 69342"/>
                            <a:gd name="T16" fmla="*/ 69002 w 73574"/>
                            <a:gd name="T17" fmla="*/ 4572 h 69342"/>
                            <a:gd name="T18" fmla="*/ 1946 w 73574"/>
                            <a:gd name="T19" fmla="*/ 4572 h 69342"/>
                            <a:gd name="T20" fmla="*/ 0 w 73574"/>
                            <a:gd name="T21" fmla="*/ 6223 h 69342"/>
                            <a:gd name="T22" fmla="*/ 0 w 73574"/>
                            <a:gd name="T23" fmla="*/ 211 h 69342"/>
                            <a:gd name="T24" fmla="*/ 422 w 73574"/>
                            <a:gd name="T25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73574" h="69342">
                              <a:moveTo>
                                <a:pt x="422" y="0"/>
                              </a:moveTo>
                              <a:lnTo>
                                <a:pt x="71288" y="0"/>
                              </a:lnTo>
                              <a:cubicBezTo>
                                <a:pt x="72812" y="0"/>
                                <a:pt x="73574" y="1524"/>
                                <a:pt x="73574" y="2286"/>
                              </a:cubicBezTo>
                              <a:lnTo>
                                <a:pt x="73574" y="67056"/>
                              </a:lnTo>
                              <a:cubicBezTo>
                                <a:pt x="73574" y="67818"/>
                                <a:pt x="72812" y="69342"/>
                                <a:pt x="71288" y="69342"/>
                              </a:cubicBezTo>
                              <a:lnTo>
                                <a:pt x="0" y="69342"/>
                              </a:lnTo>
                              <a:lnTo>
                                <a:pt x="0" y="64770"/>
                              </a:lnTo>
                              <a:lnTo>
                                <a:pt x="69002" y="64770"/>
                              </a:lnTo>
                              <a:lnTo>
                                <a:pt x="69002" y="4572"/>
                              </a:lnTo>
                              <a:lnTo>
                                <a:pt x="1946" y="4572"/>
                              </a:lnTo>
                              <a:lnTo>
                                <a:pt x="0" y="6223"/>
                              </a:lnTo>
                              <a:lnTo>
                                <a:pt x="0" y="211"/>
                              </a:lnTo>
                              <a:lnTo>
                                <a:pt x="4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Shape 12"/>
                      <wps:cNvSpPr>
                        <a:spLocks noChangeArrowheads="1"/>
                      </wps:cNvSpPr>
                      <wps:spPr bwMode="auto">
                        <a:xfrm>
                          <a:off x="4655" y="76"/>
                          <a:ext cx="3528" cy="2842"/>
                        </a:xfrm>
                        <a:custGeom>
                          <a:avLst/>
                          <a:gdLst>
                            <a:gd name="T0" fmla="*/ 86868 w 352806"/>
                            <a:gd name="T1" fmla="*/ 0 h 284226"/>
                            <a:gd name="T2" fmla="*/ 280416 w 352806"/>
                            <a:gd name="T3" fmla="*/ 0 h 284226"/>
                            <a:gd name="T4" fmla="*/ 280416 w 352806"/>
                            <a:gd name="T5" fmla="*/ 54864 h 284226"/>
                            <a:gd name="T6" fmla="*/ 113538 w 352806"/>
                            <a:gd name="T7" fmla="*/ 54864 h 284226"/>
                            <a:gd name="T8" fmla="*/ 61722 w 352806"/>
                            <a:gd name="T9" fmla="*/ 105918 h 284226"/>
                            <a:gd name="T10" fmla="*/ 61722 w 352806"/>
                            <a:gd name="T11" fmla="*/ 179070 h 284226"/>
                            <a:gd name="T12" fmla="*/ 113538 w 352806"/>
                            <a:gd name="T13" fmla="*/ 230124 h 284226"/>
                            <a:gd name="T14" fmla="*/ 297180 w 352806"/>
                            <a:gd name="T15" fmla="*/ 230124 h 284226"/>
                            <a:gd name="T16" fmla="*/ 352806 w 352806"/>
                            <a:gd name="T17" fmla="*/ 284226 h 284226"/>
                            <a:gd name="T18" fmla="*/ 86868 w 352806"/>
                            <a:gd name="T19" fmla="*/ 284226 h 284226"/>
                            <a:gd name="T20" fmla="*/ 0 w 352806"/>
                            <a:gd name="T21" fmla="*/ 201168 h 284226"/>
                            <a:gd name="T22" fmla="*/ 0 w 352806"/>
                            <a:gd name="T23" fmla="*/ 83820 h 284226"/>
                            <a:gd name="T24" fmla="*/ 86868 w 352806"/>
                            <a:gd name="T25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52806" h="284226">
                              <a:moveTo>
                                <a:pt x="86868" y="0"/>
                              </a:moveTo>
                              <a:lnTo>
                                <a:pt x="280416" y="0"/>
                              </a:lnTo>
                              <a:lnTo>
                                <a:pt x="280416" y="54864"/>
                              </a:lnTo>
                              <a:lnTo>
                                <a:pt x="113538" y="54864"/>
                              </a:lnTo>
                              <a:lnTo>
                                <a:pt x="61722" y="105918"/>
                              </a:lnTo>
                              <a:lnTo>
                                <a:pt x="61722" y="179070"/>
                              </a:lnTo>
                              <a:lnTo>
                                <a:pt x="113538" y="230124"/>
                              </a:lnTo>
                              <a:lnTo>
                                <a:pt x="297180" y="230124"/>
                              </a:lnTo>
                              <a:lnTo>
                                <a:pt x="352806" y="284226"/>
                              </a:lnTo>
                              <a:lnTo>
                                <a:pt x="86868" y="284226"/>
                              </a:lnTo>
                              <a:lnTo>
                                <a:pt x="0" y="201168"/>
                              </a:lnTo>
                              <a:lnTo>
                                <a:pt x="0" y="83820"/>
                              </a:lnTo>
                              <a:lnTo>
                                <a:pt x="868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13"/>
                      <wps:cNvSpPr>
                        <a:spLocks noChangeArrowheads="1"/>
                      </wps:cNvSpPr>
                      <wps:spPr bwMode="auto">
                        <a:xfrm>
                          <a:off x="5250" y="601"/>
                          <a:ext cx="1150" cy="1798"/>
                        </a:xfrm>
                        <a:custGeom>
                          <a:avLst/>
                          <a:gdLst>
                            <a:gd name="T0" fmla="*/ 54102 w 115030"/>
                            <a:gd name="T1" fmla="*/ 0 h 179832"/>
                            <a:gd name="T2" fmla="*/ 115030 w 115030"/>
                            <a:gd name="T3" fmla="*/ 0 h 179832"/>
                            <a:gd name="T4" fmla="*/ 115030 w 115030"/>
                            <a:gd name="T5" fmla="*/ 4572 h 179832"/>
                            <a:gd name="T6" fmla="*/ 54853 w 115030"/>
                            <a:gd name="T7" fmla="*/ 4572 h 179832"/>
                            <a:gd name="T8" fmla="*/ 4572 w 115030"/>
                            <a:gd name="T9" fmla="*/ 54113 h 179832"/>
                            <a:gd name="T10" fmla="*/ 4572 w 115030"/>
                            <a:gd name="T11" fmla="*/ 125719 h 179832"/>
                            <a:gd name="T12" fmla="*/ 54852 w 115030"/>
                            <a:gd name="T13" fmla="*/ 175260 h 179832"/>
                            <a:gd name="T14" fmla="*/ 115030 w 115030"/>
                            <a:gd name="T15" fmla="*/ 175260 h 179832"/>
                            <a:gd name="T16" fmla="*/ 115030 w 115030"/>
                            <a:gd name="T17" fmla="*/ 179832 h 179832"/>
                            <a:gd name="T18" fmla="*/ 54102 w 115030"/>
                            <a:gd name="T19" fmla="*/ 179832 h 179832"/>
                            <a:gd name="T20" fmla="*/ 52578 w 115030"/>
                            <a:gd name="T21" fmla="*/ 179070 h 179832"/>
                            <a:gd name="T22" fmla="*/ 0 w 115030"/>
                            <a:gd name="T23" fmla="*/ 128016 h 179832"/>
                            <a:gd name="T24" fmla="*/ 0 w 115030"/>
                            <a:gd name="T25" fmla="*/ 126492 h 179832"/>
                            <a:gd name="T26" fmla="*/ 0 w 115030"/>
                            <a:gd name="T27" fmla="*/ 53340 h 179832"/>
                            <a:gd name="T28" fmla="*/ 0 w 115030"/>
                            <a:gd name="T29" fmla="*/ 51816 h 179832"/>
                            <a:gd name="T30" fmla="*/ 52578 w 115030"/>
                            <a:gd name="T31" fmla="*/ 762 h 179832"/>
                            <a:gd name="T32" fmla="*/ 54102 w 115030"/>
                            <a:gd name="T33" fmla="*/ 0 h 179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5030" h="179832">
                              <a:moveTo>
                                <a:pt x="54102" y="0"/>
                              </a:moveTo>
                              <a:lnTo>
                                <a:pt x="115030" y="0"/>
                              </a:lnTo>
                              <a:lnTo>
                                <a:pt x="115030" y="4572"/>
                              </a:lnTo>
                              <a:lnTo>
                                <a:pt x="54853" y="4572"/>
                              </a:lnTo>
                              <a:lnTo>
                                <a:pt x="4572" y="54113"/>
                              </a:lnTo>
                              <a:lnTo>
                                <a:pt x="4572" y="125719"/>
                              </a:lnTo>
                              <a:lnTo>
                                <a:pt x="54852" y="175260"/>
                              </a:lnTo>
                              <a:lnTo>
                                <a:pt x="115030" y="175260"/>
                              </a:lnTo>
                              <a:lnTo>
                                <a:pt x="115030" y="179832"/>
                              </a:lnTo>
                              <a:lnTo>
                                <a:pt x="54102" y="179832"/>
                              </a:lnTo>
                              <a:cubicBezTo>
                                <a:pt x="53340" y="179832"/>
                                <a:pt x="52578" y="179832"/>
                                <a:pt x="52578" y="179070"/>
                              </a:cubicBezTo>
                              <a:lnTo>
                                <a:pt x="0" y="128016"/>
                              </a:lnTo>
                              <a:cubicBezTo>
                                <a:pt x="0" y="128016"/>
                                <a:pt x="0" y="127254"/>
                                <a:pt x="0" y="126492"/>
                              </a:cubicBezTo>
                              <a:lnTo>
                                <a:pt x="0" y="53340"/>
                              </a:lnTo>
                              <a:cubicBezTo>
                                <a:pt x="0" y="52578"/>
                                <a:pt x="0" y="51816"/>
                                <a:pt x="0" y="51816"/>
                              </a:cubicBezTo>
                              <a:lnTo>
                                <a:pt x="52578" y="762"/>
                              </a:lnTo>
                              <a:cubicBezTo>
                                <a:pt x="52578" y="0"/>
                                <a:pt x="53340" y="0"/>
                                <a:pt x="5410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14"/>
                      <wps:cNvSpPr>
                        <a:spLocks noChangeArrowheads="1"/>
                      </wps:cNvSpPr>
                      <wps:spPr bwMode="auto">
                        <a:xfrm>
                          <a:off x="4632" y="53"/>
                          <a:ext cx="1767" cy="2887"/>
                        </a:xfrm>
                        <a:custGeom>
                          <a:avLst/>
                          <a:gdLst>
                            <a:gd name="T0" fmla="*/ 89154 w 176752"/>
                            <a:gd name="T1" fmla="*/ 0 h 288798"/>
                            <a:gd name="T2" fmla="*/ 176752 w 176752"/>
                            <a:gd name="T3" fmla="*/ 0 h 288798"/>
                            <a:gd name="T4" fmla="*/ 176752 w 176752"/>
                            <a:gd name="T5" fmla="*/ 4572 h 288798"/>
                            <a:gd name="T6" fmla="*/ 90678 w 176752"/>
                            <a:gd name="T7" fmla="*/ 4572 h 288798"/>
                            <a:gd name="T8" fmla="*/ 4572 w 176752"/>
                            <a:gd name="T9" fmla="*/ 88392 h 288798"/>
                            <a:gd name="T10" fmla="*/ 4572 w 176752"/>
                            <a:gd name="T11" fmla="*/ 201168 h 288798"/>
                            <a:gd name="T12" fmla="*/ 89895 w 176752"/>
                            <a:gd name="T13" fmla="*/ 284226 h 288798"/>
                            <a:gd name="T14" fmla="*/ 176752 w 176752"/>
                            <a:gd name="T15" fmla="*/ 284226 h 288798"/>
                            <a:gd name="T16" fmla="*/ 176752 w 176752"/>
                            <a:gd name="T17" fmla="*/ 288798 h 288798"/>
                            <a:gd name="T18" fmla="*/ 89154 w 176752"/>
                            <a:gd name="T19" fmla="*/ 288798 h 288798"/>
                            <a:gd name="T20" fmla="*/ 87630 w 176752"/>
                            <a:gd name="T21" fmla="*/ 288798 h 288798"/>
                            <a:gd name="T22" fmla="*/ 762 w 176752"/>
                            <a:gd name="T23" fmla="*/ 204978 h 288798"/>
                            <a:gd name="T24" fmla="*/ 0 w 176752"/>
                            <a:gd name="T25" fmla="*/ 203454 h 288798"/>
                            <a:gd name="T26" fmla="*/ 0 w 176752"/>
                            <a:gd name="T27" fmla="*/ 86106 h 288798"/>
                            <a:gd name="T28" fmla="*/ 762 w 176752"/>
                            <a:gd name="T29" fmla="*/ 84582 h 288798"/>
                            <a:gd name="T30" fmla="*/ 87630 w 176752"/>
                            <a:gd name="T31" fmla="*/ 762 h 288798"/>
                            <a:gd name="T32" fmla="*/ 89154 w 176752"/>
                            <a:gd name="T33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76752" h="288798">
                              <a:moveTo>
                                <a:pt x="89154" y="0"/>
                              </a:moveTo>
                              <a:lnTo>
                                <a:pt x="176752" y="0"/>
                              </a:lnTo>
                              <a:lnTo>
                                <a:pt x="176752" y="4572"/>
                              </a:lnTo>
                              <a:lnTo>
                                <a:pt x="90678" y="4572"/>
                              </a:lnTo>
                              <a:lnTo>
                                <a:pt x="4572" y="88392"/>
                              </a:lnTo>
                              <a:lnTo>
                                <a:pt x="4572" y="201168"/>
                              </a:lnTo>
                              <a:lnTo>
                                <a:pt x="89895" y="284226"/>
                              </a:lnTo>
                              <a:lnTo>
                                <a:pt x="176752" y="284226"/>
                              </a:lnTo>
                              <a:lnTo>
                                <a:pt x="176752" y="288798"/>
                              </a:lnTo>
                              <a:lnTo>
                                <a:pt x="89154" y="288798"/>
                              </a:lnTo>
                              <a:cubicBezTo>
                                <a:pt x="88392" y="288798"/>
                                <a:pt x="87630" y="288798"/>
                                <a:pt x="87630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86106"/>
                              </a:lnTo>
                              <a:cubicBezTo>
                                <a:pt x="0" y="86106"/>
                                <a:pt x="762" y="85344"/>
                                <a:pt x="762" y="84582"/>
                              </a:cubicBezTo>
                              <a:lnTo>
                                <a:pt x="87630" y="762"/>
                              </a:lnTo>
                              <a:cubicBezTo>
                                <a:pt x="87630" y="762"/>
                                <a:pt x="88392" y="0"/>
                                <a:pt x="8915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15"/>
                      <wps:cNvSpPr>
                        <a:spLocks noChangeArrowheads="1"/>
                      </wps:cNvSpPr>
                      <wps:spPr bwMode="auto">
                        <a:xfrm>
                          <a:off x="6400" y="2354"/>
                          <a:ext cx="1813" cy="586"/>
                        </a:xfrm>
                        <a:custGeom>
                          <a:avLst/>
                          <a:gdLst>
                            <a:gd name="T0" fmla="*/ 0 w 181388"/>
                            <a:gd name="T1" fmla="*/ 0 h 58674"/>
                            <a:gd name="T2" fmla="*/ 122714 w 181388"/>
                            <a:gd name="T3" fmla="*/ 0 h 58674"/>
                            <a:gd name="T4" fmla="*/ 124238 w 181388"/>
                            <a:gd name="T5" fmla="*/ 762 h 58674"/>
                            <a:gd name="T6" fmla="*/ 179864 w 181388"/>
                            <a:gd name="T7" fmla="*/ 54864 h 58674"/>
                            <a:gd name="T8" fmla="*/ 180626 w 181388"/>
                            <a:gd name="T9" fmla="*/ 57912 h 58674"/>
                            <a:gd name="T10" fmla="*/ 178340 w 181388"/>
                            <a:gd name="T11" fmla="*/ 58674 h 58674"/>
                            <a:gd name="T12" fmla="*/ 176816 w 181388"/>
                            <a:gd name="T13" fmla="*/ 58674 h 58674"/>
                            <a:gd name="T14" fmla="*/ 0 w 181388"/>
                            <a:gd name="T15" fmla="*/ 58674 h 58674"/>
                            <a:gd name="T16" fmla="*/ 0 w 181388"/>
                            <a:gd name="T17" fmla="*/ 54102 h 58674"/>
                            <a:gd name="T18" fmla="*/ 172180 w 181388"/>
                            <a:gd name="T19" fmla="*/ 54102 h 58674"/>
                            <a:gd name="T20" fmla="*/ 121963 w 181388"/>
                            <a:gd name="T21" fmla="*/ 4572 h 58674"/>
                            <a:gd name="T22" fmla="*/ 0 w 181388"/>
                            <a:gd name="T23" fmla="*/ 4572 h 58674"/>
                            <a:gd name="T24" fmla="*/ 0 w 181388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81388" h="58674">
                              <a:moveTo>
                                <a:pt x="0" y="0"/>
                              </a:moveTo>
                              <a:lnTo>
                                <a:pt x="122714" y="0"/>
                              </a:lnTo>
                              <a:cubicBezTo>
                                <a:pt x="123476" y="0"/>
                                <a:pt x="123476" y="0"/>
                                <a:pt x="124238" y="762"/>
                              </a:cubicBezTo>
                              <a:lnTo>
                                <a:pt x="179864" y="54864"/>
                              </a:lnTo>
                              <a:cubicBezTo>
                                <a:pt x="180626" y="55626"/>
                                <a:pt x="181388" y="56388"/>
                                <a:pt x="180626" y="57912"/>
                              </a:cubicBezTo>
                              <a:cubicBezTo>
                                <a:pt x="180626" y="58674"/>
                                <a:pt x="179864" y="58674"/>
                                <a:pt x="178340" y="58674"/>
                              </a:cubicBezTo>
                              <a:lnTo>
                                <a:pt x="176816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72180" y="54102"/>
                              </a:lnTo>
                              <a:lnTo>
                                <a:pt x="121963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16"/>
                      <wps:cNvSpPr>
                        <a:spLocks noChangeArrowheads="1"/>
                      </wps:cNvSpPr>
                      <wps:spPr bwMode="auto">
                        <a:xfrm>
                          <a:off x="6400" y="53"/>
                          <a:ext cx="1082" cy="594"/>
                        </a:xfrm>
                        <a:custGeom>
                          <a:avLst/>
                          <a:gdLst>
                            <a:gd name="T0" fmla="*/ 0 w 108236"/>
                            <a:gd name="T1" fmla="*/ 0 h 59436"/>
                            <a:gd name="T2" fmla="*/ 105950 w 108236"/>
                            <a:gd name="T3" fmla="*/ 0 h 59436"/>
                            <a:gd name="T4" fmla="*/ 108236 w 108236"/>
                            <a:gd name="T5" fmla="*/ 2286 h 59436"/>
                            <a:gd name="T6" fmla="*/ 108236 w 108236"/>
                            <a:gd name="T7" fmla="*/ 57150 h 59436"/>
                            <a:gd name="T8" fmla="*/ 105950 w 108236"/>
                            <a:gd name="T9" fmla="*/ 59436 h 59436"/>
                            <a:gd name="T10" fmla="*/ 0 w 108236"/>
                            <a:gd name="T11" fmla="*/ 59436 h 59436"/>
                            <a:gd name="T12" fmla="*/ 0 w 108236"/>
                            <a:gd name="T13" fmla="*/ 54864 h 59436"/>
                            <a:gd name="T14" fmla="*/ 103664 w 108236"/>
                            <a:gd name="T15" fmla="*/ 54864 h 59436"/>
                            <a:gd name="T16" fmla="*/ 103664 w 108236"/>
                            <a:gd name="T17" fmla="*/ 4572 h 59436"/>
                            <a:gd name="T18" fmla="*/ 0 w 108236"/>
                            <a:gd name="T19" fmla="*/ 4572 h 59436"/>
                            <a:gd name="T20" fmla="*/ 0 w 108236"/>
                            <a:gd name="T21" fmla="*/ 0 h 594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08236" h="59436">
                              <a:moveTo>
                                <a:pt x="0" y="0"/>
                              </a:moveTo>
                              <a:lnTo>
                                <a:pt x="105950" y="0"/>
                              </a:lnTo>
                              <a:cubicBezTo>
                                <a:pt x="107474" y="0"/>
                                <a:pt x="108236" y="1524"/>
                                <a:pt x="108236" y="2286"/>
                              </a:cubicBezTo>
                              <a:lnTo>
                                <a:pt x="108236" y="57150"/>
                              </a:lnTo>
                              <a:cubicBezTo>
                                <a:pt x="108236" y="58674"/>
                                <a:pt x="107474" y="59436"/>
                                <a:pt x="105950" y="59436"/>
                              </a:cubicBezTo>
                              <a:lnTo>
                                <a:pt x="0" y="59436"/>
                              </a:lnTo>
                              <a:lnTo>
                                <a:pt x="0" y="54864"/>
                              </a:lnTo>
                              <a:lnTo>
                                <a:pt x="103664" y="54864"/>
                              </a:lnTo>
                              <a:lnTo>
                                <a:pt x="103664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17"/>
                      <wps:cNvSpPr>
                        <a:spLocks noChangeArrowheads="1"/>
                      </wps:cNvSpPr>
                      <wps:spPr bwMode="auto">
                        <a:xfrm>
                          <a:off x="7711" y="76"/>
                          <a:ext cx="3208" cy="2842"/>
                        </a:xfrm>
                        <a:custGeom>
                          <a:avLst/>
                          <a:gdLst>
                            <a:gd name="T0" fmla="*/ 0 w 320802"/>
                            <a:gd name="T1" fmla="*/ 0 h 284226"/>
                            <a:gd name="T2" fmla="*/ 60960 w 320802"/>
                            <a:gd name="T3" fmla="*/ 0 h 284226"/>
                            <a:gd name="T4" fmla="*/ 60960 w 320802"/>
                            <a:gd name="T5" fmla="*/ 179070 h 284226"/>
                            <a:gd name="T6" fmla="*/ 112776 w 320802"/>
                            <a:gd name="T7" fmla="*/ 230124 h 284226"/>
                            <a:gd name="T8" fmla="*/ 265176 w 320802"/>
                            <a:gd name="T9" fmla="*/ 230124 h 284226"/>
                            <a:gd name="T10" fmla="*/ 320802 w 320802"/>
                            <a:gd name="T11" fmla="*/ 284226 h 284226"/>
                            <a:gd name="T12" fmla="*/ 86106 w 320802"/>
                            <a:gd name="T13" fmla="*/ 284226 h 284226"/>
                            <a:gd name="T14" fmla="*/ 0 w 320802"/>
                            <a:gd name="T15" fmla="*/ 201168 h 284226"/>
                            <a:gd name="T16" fmla="*/ 0 w 320802"/>
                            <a:gd name="T17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20802" h="284226">
                              <a:moveTo>
                                <a:pt x="0" y="0"/>
                              </a:moveTo>
                              <a:lnTo>
                                <a:pt x="60960" y="0"/>
                              </a:lnTo>
                              <a:lnTo>
                                <a:pt x="60960" y="179070"/>
                              </a:lnTo>
                              <a:lnTo>
                                <a:pt x="112776" y="230124"/>
                              </a:lnTo>
                              <a:lnTo>
                                <a:pt x="265176" y="230124"/>
                              </a:lnTo>
                              <a:lnTo>
                                <a:pt x="320802" y="284226"/>
                              </a:lnTo>
                              <a:lnTo>
                                <a:pt x="86106" y="284226"/>
                              </a:lnTo>
                              <a:lnTo>
                                <a:pt x="0" y="2011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Shape 18"/>
                      <wps:cNvSpPr>
                        <a:spLocks noChangeArrowheads="1"/>
                      </wps:cNvSpPr>
                      <wps:spPr bwMode="auto">
                        <a:xfrm>
                          <a:off x="7688" y="53"/>
                          <a:ext cx="1607" cy="2887"/>
                        </a:xfrm>
                        <a:custGeom>
                          <a:avLst/>
                          <a:gdLst>
                            <a:gd name="T0" fmla="*/ 2286 w 160750"/>
                            <a:gd name="T1" fmla="*/ 0 h 288798"/>
                            <a:gd name="T2" fmla="*/ 63246 w 160750"/>
                            <a:gd name="T3" fmla="*/ 0 h 288798"/>
                            <a:gd name="T4" fmla="*/ 65532 w 160750"/>
                            <a:gd name="T5" fmla="*/ 2286 h 288798"/>
                            <a:gd name="T6" fmla="*/ 65532 w 160750"/>
                            <a:gd name="T7" fmla="*/ 180583 h 288798"/>
                            <a:gd name="T8" fmla="*/ 115812 w 160750"/>
                            <a:gd name="T9" fmla="*/ 230124 h 288798"/>
                            <a:gd name="T10" fmla="*/ 160750 w 160750"/>
                            <a:gd name="T11" fmla="*/ 230124 h 288798"/>
                            <a:gd name="T12" fmla="*/ 160750 w 160750"/>
                            <a:gd name="T13" fmla="*/ 234696 h 288798"/>
                            <a:gd name="T14" fmla="*/ 115062 w 160750"/>
                            <a:gd name="T15" fmla="*/ 234696 h 288798"/>
                            <a:gd name="T16" fmla="*/ 113538 w 160750"/>
                            <a:gd name="T17" fmla="*/ 233934 h 288798"/>
                            <a:gd name="T18" fmla="*/ 60960 w 160750"/>
                            <a:gd name="T19" fmla="*/ 182880 h 288798"/>
                            <a:gd name="T20" fmla="*/ 60960 w 160750"/>
                            <a:gd name="T21" fmla="*/ 181356 h 288798"/>
                            <a:gd name="T22" fmla="*/ 60960 w 160750"/>
                            <a:gd name="T23" fmla="*/ 4572 h 288798"/>
                            <a:gd name="T24" fmla="*/ 4572 w 160750"/>
                            <a:gd name="T25" fmla="*/ 4572 h 288798"/>
                            <a:gd name="T26" fmla="*/ 4572 w 160750"/>
                            <a:gd name="T27" fmla="*/ 201168 h 288798"/>
                            <a:gd name="T28" fmla="*/ 89140 w 160750"/>
                            <a:gd name="T29" fmla="*/ 284226 h 288798"/>
                            <a:gd name="T30" fmla="*/ 160750 w 160750"/>
                            <a:gd name="T31" fmla="*/ 284226 h 288798"/>
                            <a:gd name="T32" fmla="*/ 160750 w 160750"/>
                            <a:gd name="T33" fmla="*/ 288798 h 288798"/>
                            <a:gd name="T34" fmla="*/ 88392 w 160750"/>
                            <a:gd name="T35" fmla="*/ 288798 h 288798"/>
                            <a:gd name="T36" fmla="*/ 86868 w 160750"/>
                            <a:gd name="T37" fmla="*/ 288798 h 288798"/>
                            <a:gd name="T38" fmla="*/ 762 w 160750"/>
                            <a:gd name="T39" fmla="*/ 204978 h 288798"/>
                            <a:gd name="T40" fmla="*/ 0 w 160750"/>
                            <a:gd name="T41" fmla="*/ 203454 h 288798"/>
                            <a:gd name="T42" fmla="*/ 0 w 160750"/>
                            <a:gd name="T43" fmla="*/ 2286 h 288798"/>
                            <a:gd name="T44" fmla="*/ 2286 w 160750"/>
                            <a:gd name="T45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60750" h="288798">
                              <a:moveTo>
                                <a:pt x="2286" y="0"/>
                              </a:moveTo>
                              <a:lnTo>
                                <a:pt x="63246" y="0"/>
                              </a:lnTo>
                              <a:cubicBezTo>
                                <a:pt x="64008" y="0"/>
                                <a:pt x="65532" y="1524"/>
                                <a:pt x="65532" y="2286"/>
                              </a:cubicBezTo>
                              <a:lnTo>
                                <a:pt x="65532" y="180583"/>
                              </a:lnTo>
                              <a:lnTo>
                                <a:pt x="115812" y="230124"/>
                              </a:lnTo>
                              <a:lnTo>
                                <a:pt x="160750" y="230124"/>
                              </a:lnTo>
                              <a:lnTo>
                                <a:pt x="160750" y="234696"/>
                              </a:lnTo>
                              <a:lnTo>
                                <a:pt x="115062" y="234696"/>
                              </a:lnTo>
                              <a:cubicBezTo>
                                <a:pt x="114300" y="234696"/>
                                <a:pt x="113538" y="234696"/>
                                <a:pt x="113538" y="233934"/>
                              </a:cubicBezTo>
                              <a:lnTo>
                                <a:pt x="60960" y="182880"/>
                              </a:lnTo>
                              <a:cubicBezTo>
                                <a:pt x="60960" y="182880"/>
                                <a:pt x="60960" y="182118"/>
                                <a:pt x="60960" y="181356"/>
                              </a:cubicBezTo>
                              <a:lnTo>
                                <a:pt x="60960" y="4572"/>
                              </a:lnTo>
                              <a:lnTo>
                                <a:pt x="4572" y="4572"/>
                              </a:lnTo>
                              <a:lnTo>
                                <a:pt x="4572" y="201168"/>
                              </a:lnTo>
                              <a:lnTo>
                                <a:pt x="89140" y="284226"/>
                              </a:lnTo>
                              <a:lnTo>
                                <a:pt x="160750" y="284226"/>
                              </a:lnTo>
                              <a:lnTo>
                                <a:pt x="160750" y="288798"/>
                              </a:lnTo>
                              <a:lnTo>
                                <a:pt x="88392" y="288798"/>
                              </a:lnTo>
                              <a:cubicBezTo>
                                <a:pt x="87630" y="288798"/>
                                <a:pt x="86868" y="288798"/>
                                <a:pt x="86868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Shape 19"/>
                      <wps:cNvSpPr>
                        <a:spLocks noChangeArrowheads="1"/>
                      </wps:cNvSpPr>
                      <wps:spPr bwMode="auto">
                        <a:xfrm>
                          <a:off x="9296" y="2354"/>
                          <a:ext cx="1653" cy="586"/>
                        </a:xfrm>
                        <a:custGeom>
                          <a:avLst/>
                          <a:gdLst>
                            <a:gd name="T0" fmla="*/ 0 w 165386"/>
                            <a:gd name="T1" fmla="*/ 0 h 58674"/>
                            <a:gd name="T2" fmla="*/ 106712 w 165386"/>
                            <a:gd name="T3" fmla="*/ 0 h 58674"/>
                            <a:gd name="T4" fmla="*/ 108236 w 165386"/>
                            <a:gd name="T5" fmla="*/ 762 h 58674"/>
                            <a:gd name="T6" fmla="*/ 164624 w 165386"/>
                            <a:gd name="T7" fmla="*/ 54864 h 58674"/>
                            <a:gd name="T8" fmla="*/ 164624 w 165386"/>
                            <a:gd name="T9" fmla="*/ 57912 h 58674"/>
                            <a:gd name="T10" fmla="*/ 162338 w 165386"/>
                            <a:gd name="T11" fmla="*/ 58674 h 58674"/>
                            <a:gd name="T12" fmla="*/ 160814 w 165386"/>
                            <a:gd name="T13" fmla="*/ 58674 h 58674"/>
                            <a:gd name="T14" fmla="*/ 0 w 165386"/>
                            <a:gd name="T15" fmla="*/ 58674 h 58674"/>
                            <a:gd name="T16" fmla="*/ 0 w 165386"/>
                            <a:gd name="T17" fmla="*/ 54102 h 58674"/>
                            <a:gd name="T18" fmla="*/ 156179 w 165386"/>
                            <a:gd name="T19" fmla="*/ 54102 h 58674"/>
                            <a:gd name="T20" fmla="*/ 105961 w 165386"/>
                            <a:gd name="T21" fmla="*/ 4572 h 58674"/>
                            <a:gd name="T22" fmla="*/ 0 w 165386"/>
                            <a:gd name="T23" fmla="*/ 4572 h 58674"/>
                            <a:gd name="T24" fmla="*/ 0 w 165386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65386" h="58674">
                              <a:moveTo>
                                <a:pt x="0" y="0"/>
                              </a:moveTo>
                              <a:lnTo>
                                <a:pt x="106712" y="0"/>
                              </a:lnTo>
                              <a:cubicBezTo>
                                <a:pt x="107474" y="0"/>
                                <a:pt x="108236" y="0"/>
                                <a:pt x="108236" y="762"/>
                              </a:cubicBezTo>
                              <a:lnTo>
                                <a:pt x="164624" y="54864"/>
                              </a:lnTo>
                              <a:cubicBezTo>
                                <a:pt x="164624" y="55626"/>
                                <a:pt x="165386" y="56388"/>
                                <a:pt x="164624" y="57912"/>
                              </a:cubicBezTo>
                              <a:cubicBezTo>
                                <a:pt x="164624" y="58674"/>
                                <a:pt x="163862" y="58674"/>
                                <a:pt x="162338" y="58674"/>
                              </a:cubicBezTo>
                              <a:lnTo>
                                <a:pt x="160814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56179" y="54102"/>
                              </a:lnTo>
                              <a:lnTo>
                                <a:pt x="105961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Shape 20"/>
                      <wps:cNvSpPr>
                        <a:spLocks noChangeArrowheads="1"/>
                      </wps:cNvSpPr>
                      <wps:spPr bwMode="auto">
                        <a:xfrm>
                          <a:off x="10538" y="76"/>
                          <a:ext cx="3215" cy="2842"/>
                        </a:xfrm>
                        <a:custGeom>
                          <a:avLst/>
                          <a:gdLst>
                            <a:gd name="T0" fmla="*/ 0 w 321564"/>
                            <a:gd name="T1" fmla="*/ 0 h 284226"/>
                            <a:gd name="T2" fmla="*/ 61722 w 321564"/>
                            <a:gd name="T3" fmla="*/ 0 h 284226"/>
                            <a:gd name="T4" fmla="*/ 61722 w 321564"/>
                            <a:gd name="T5" fmla="*/ 179070 h 284226"/>
                            <a:gd name="T6" fmla="*/ 113538 w 321564"/>
                            <a:gd name="T7" fmla="*/ 230124 h 284226"/>
                            <a:gd name="T8" fmla="*/ 265938 w 321564"/>
                            <a:gd name="T9" fmla="*/ 230124 h 284226"/>
                            <a:gd name="T10" fmla="*/ 321564 w 321564"/>
                            <a:gd name="T11" fmla="*/ 284226 h 284226"/>
                            <a:gd name="T12" fmla="*/ 86868 w 321564"/>
                            <a:gd name="T13" fmla="*/ 284226 h 284226"/>
                            <a:gd name="T14" fmla="*/ 0 w 321564"/>
                            <a:gd name="T15" fmla="*/ 201168 h 284226"/>
                            <a:gd name="T16" fmla="*/ 0 w 321564"/>
                            <a:gd name="T17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21564" h="284226">
                              <a:moveTo>
                                <a:pt x="0" y="0"/>
                              </a:moveTo>
                              <a:lnTo>
                                <a:pt x="61722" y="0"/>
                              </a:lnTo>
                              <a:lnTo>
                                <a:pt x="61722" y="179070"/>
                              </a:lnTo>
                              <a:lnTo>
                                <a:pt x="113538" y="230124"/>
                              </a:lnTo>
                              <a:lnTo>
                                <a:pt x="265938" y="230124"/>
                              </a:lnTo>
                              <a:lnTo>
                                <a:pt x="321564" y="284226"/>
                              </a:lnTo>
                              <a:lnTo>
                                <a:pt x="86868" y="284226"/>
                              </a:lnTo>
                              <a:lnTo>
                                <a:pt x="0" y="2011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Shape 21"/>
                      <wps:cNvSpPr>
                        <a:spLocks noChangeArrowheads="1"/>
                      </wps:cNvSpPr>
                      <wps:spPr bwMode="auto">
                        <a:xfrm>
                          <a:off x="10515" y="53"/>
                          <a:ext cx="1611" cy="2887"/>
                        </a:xfrm>
                        <a:custGeom>
                          <a:avLst/>
                          <a:gdLst>
                            <a:gd name="T0" fmla="*/ 2286 w 161131"/>
                            <a:gd name="T1" fmla="*/ 0 h 288798"/>
                            <a:gd name="T2" fmla="*/ 64008 w 161131"/>
                            <a:gd name="T3" fmla="*/ 0 h 288798"/>
                            <a:gd name="T4" fmla="*/ 66294 w 161131"/>
                            <a:gd name="T5" fmla="*/ 2286 h 288798"/>
                            <a:gd name="T6" fmla="*/ 66294 w 161131"/>
                            <a:gd name="T7" fmla="*/ 180583 h 288798"/>
                            <a:gd name="T8" fmla="*/ 116574 w 161131"/>
                            <a:gd name="T9" fmla="*/ 230124 h 288798"/>
                            <a:gd name="T10" fmla="*/ 161131 w 161131"/>
                            <a:gd name="T11" fmla="*/ 230124 h 288798"/>
                            <a:gd name="T12" fmla="*/ 161131 w 161131"/>
                            <a:gd name="T13" fmla="*/ 234696 h 288798"/>
                            <a:gd name="T14" fmla="*/ 115824 w 161131"/>
                            <a:gd name="T15" fmla="*/ 234696 h 288798"/>
                            <a:gd name="T16" fmla="*/ 114300 w 161131"/>
                            <a:gd name="T17" fmla="*/ 233934 h 288798"/>
                            <a:gd name="T18" fmla="*/ 61722 w 161131"/>
                            <a:gd name="T19" fmla="*/ 182880 h 288798"/>
                            <a:gd name="T20" fmla="*/ 61722 w 161131"/>
                            <a:gd name="T21" fmla="*/ 181356 h 288798"/>
                            <a:gd name="T22" fmla="*/ 61722 w 161131"/>
                            <a:gd name="T23" fmla="*/ 4572 h 288798"/>
                            <a:gd name="T24" fmla="*/ 4572 w 161131"/>
                            <a:gd name="T25" fmla="*/ 4572 h 288798"/>
                            <a:gd name="T26" fmla="*/ 4572 w 161131"/>
                            <a:gd name="T27" fmla="*/ 201168 h 288798"/>
                            <a:gd name="T28" fmla="*/ 89895 w 161131"/>
                            <a:gd name="T29" fmla="*/ 284226 h 288798"/>
                            <a:gd name="T30" fmla="*/ 161131 w 161131"/>
                            <a:gd name="T31" fmla="*/ 284226 h 288798"/>
                            <a:gd name="T32" fmla="*/ 161131 w 161131"/>
                            <a:gd name="T33" fmla="*/ 288798 h 288798"/>
                            <a:gd name="T34" fmla="*/ 89154 w 161131"/>
                            <a:gd name="T35" fmla="*/ 288798 h 288798"/>
                            <a:gd name="T36" fmla="*/ 87630 w 161131"/>
                            <a:gd name="T37" fmla="*/ 288798 h 288798"/>
                            <a:gd name="T38" fmla="*/ 762 w 161131"/>
                            <a:gd name="T39" fmla="*/ 204978 h 288798"/>
                            <a:gd name="T40" fmla="*/ 0 w 161131"/>
                            <a:gd name="T41" fmla="*/ 203454 h 288798"/>
                            <a:gd name="T42" fmla="*/ 0 w 161131"/>
                            <a:gd name="T43" fmla="*/ 2286 h 288798"/>
                            <a:gd name="T44" fmla="*/ 2286 w 161131"/>
                            <a:gd name="T45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61131" h="288798">
                              <a:moveTo>
                                <a:pt x="2286" y="0"/>
                              </a:moveTo>
                              <a:lnTo>
                                <a:pt x="64008" y="0"/>
                              </a:lnTo>
                              <a:cubicBezTo>
                                <a:pt x="64770" y="0"/>
                                <a:pt x="66294" y="1524"/>
                                <a:pt x="66294" y="2286"/>
                              </a:cubicBezTo>
                              <a:lnTo>
                                <a:pt x="66294" y="180583"/>
                              </a:lnTo>
                              <a:lnTo>
                                <a:pt x="116574" y="230124"/>
                              </a:lnTo>
                              <a:lnTo>
                                <a:pt x="161131" y="230124"/>
                              </a:lnTo>
                              <a:lnTo>
                                <a:pt x="161131" y="234696"/>
                              </a:lnTo>
                              <a:lnTo>
                                <a:pt x="115824" y="234696"/>
                              </a:lnTo>
                              <a:cubicBezTo>
                                <a:pt x="115062" y="234696"/>
                                <a:pt x="114300" y="234696"/>
                                <a:pt x="114300" y="233934"/>
                              </a:cubicBezTo>
                              <a:lnTo>
                                <a:pt x="61722" y="182880"/>
                              </a:lnTo>
                              <a:cubicBezTo>
                                <a:pt x="61722" y="182880"/>
                                <a:pt x="61722" y="182118"/>
                                <a:pt x="61722" y="181356"/>
                              </a:cubicBezTo>
                              <a:lnTo>
                                <a:pt x="61722" y="4572"/>
                              </a:lnTo>
                              <a:lnTo>
                                <a:pt x="4572" y="4572"/>
                              </a:lnTo>
                              <a:lnTo>
                                <a:pt x="4572" y="201168"/>
                              </a:lnTo>
                              <a:lnTo>
                                <a:pt x="89895" y="284226"/>
                              </a:lnTo>
                              <a:lnTo>
                                <a:pt x="161131" y="284226"/>
                              </a:lnTo>
                              <a:lnTo>
                                <a:pt x="161131" y="288798"/>
                              </a:lnTo>
                              <a:lnTo>
                                <a:pt x="89154" y="288798"/>
                              </a:lnTo>
                              <a:cubicBezTo>
                                <a:pt x="88392" y="288798"/>
                                <a:pt x="87630" y="288798"/>
                                <a:pt x="87630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Shape 22"/>
                      <wps:cNvSpPr>
                        <a:spLocks noChangeArrowheads="1"/>
                      </wps:cNvSpPr>
                      <wps:spPr bwMode="auto">
                        <a:xfrm>
                          <a:off x="12126" y="2354"/>
                          <a:ext cx="1657" cy="586"/>
                        </a:xfrm>
                        <a:custGeom>
                          <a:avLst/>
                          <a:gdLst>
                            <a:gd name="T0" fmla="*/ 0 w 165767"/>
                            <a:gd name="T1" fmla="*/ 0 h 58674"/>
                            <a:gd name="T2" fmla="*/ 107093 w 165767"/>
                            <a:gd name="T3" fmla="*/ 0 h 58674"/>
                            <a:gd name="T4" fmla="*/ 108617 w 165767"/>
                            <a:gd name="T5" fmla="*/ 762 h 58674"/>
                            <a:gd name="T6" fmla="*/ 165005 w 165767"/>
                            <a:gd name="T7" fmla="*/ 54864 h 58674"/>
                            <a:gd name="T8" fmla="*/ 165005 w 165767"/>
                            <a:gd name="T9" fmla="*/ 57912 h 58674"/>
                            <a:gd name="T10" fmla="*/ 162719 w 165767"/>
                            <a:gd name="T11" fmla="*/ 58674 h 58674"/>
                            <a:gd name="T12" fmla="*/ 161195 w 165767"/>
                            <a:gd name="T13" fmla="*/ 58674 h 58674"/>
                            <a:gd name="T14" fmla="*/ 0 w 165767"/>
                            <a:gd name="T15" fmla="*/ 58674 h 58674"/>
                            <a:gd name="T16" fmla="*/ 0 w 165767"/>
                            <a:gd name="T17" fmla="*/ 54102 h 58674"/>
                            <a:gd name="T18" fmla="*/ 156559 w 165767"/>
                            <a:gd name="T19" fmla="*/ 54102 h 58674"/>
                            <a:gd name="T20" fmla="*/ 106342 w 165767"/>
                            <a:gd name="T21" fmla="*/ 4572 h 58674"/>
                            <a:gd name="T22" fmla="*/ 0 w 165767"/>
                            <a:gd name="T23" fmla="*/ 4572 h 58674"/>
                            <a:gd name="T24" fmla="*/ 0 w 165767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65767" h="58674">
                              <a:moveTo>
                                <a:pt x="0" y="0"/>
                              </a:moveTo>
                              <a:lnTo>
                                <a:pt x="107093" y="0"/>
                              </a:lnTo>
                              <a:cubicBezTo>
                                <a:pt x="107855" y="0"/>
                                <a:pt x="108617" y="0"/>
                                <a:pt x="108617" y="762"/>
                              </a:cubicBezTo>
                              <a:lnTo>
                                <a:pt x="165005" y="54864"/>
                              </a:lnTo>
                              <a:cubicBezTo>
                                <a:pt x="165005" y="55626"/>
                                <a:pt x="165767" y="56388"/>
                                <a:pt x="165005" y="57912"/>
                              </a:cubicBezTo>
                              <a:cubicBezTo>
                                <a:pt x="165005" y="58674"/>
                                <a:pt x="164243" y="58674"/>
                                <a:pt x="162719" y="58674"/>
                              </a:cubicBezTo>
                              <a:lnTo>
                                <a:pt x="161195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56559" y="54102"/>
                              </a:lnTo>
                              <a:lnTo>
                                <a:pt x="106342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Shape 23"/>
                      <wps:cNvSpPr>
                        <a:spLocks noChangeArrowheads="1"/>
                      </wps:cNvSpPr>
                      <wps:spPr bwMode="auto">
                        <a:xfrm>
                          <a:off x="2156" y="815"/>
                          <a:ext cx="723" cy="1318"/>
                        </a:xfrm>
                        <a:custGeom>
                          <a:avLst/>
                          <a:gdLst>
                            <a:gd name="T0" fmla="*/ 72390 w 72390"/>
                            <a:gd name="T1" fmla="*/ 0 h 131826"/>
                            <a:gd name="T2" fmla="*/ 72390 w 72390"/>
                            <a:gd name="T3" fmla="*/ 131826 h 131826"/>
                            <a:gd name="T4" fmla="*/ 0 w 72390"/>
                            <a:gd name="T5" fmla="*/ 131826 h 131826"/>
                            <a:gd name="T6" fmla="*/ 0 w 72390"/>
                            <a:gd name="T7" fmla="*/ 67818 h 131826"/>
                            <a:gd name="T8" fmla="*/ 72390 w 72390"/>
                            <a:gd name="T9" fmla="*/ 0 h 1318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2390" h="131826">
                              <a:moveTo>
                                <a:pt x="72390" y="0"/>
                              </a:moveTo>
                              <a:lnTo>
                                <a:pt x="72390" y="131826"/>
                              </a:lnTo>
                              <a:lnTo>
                                <a:pt x="0" y="131826"/>
                              </a:lnTo>
                              <a:lnTo>
                                <a:pt x="0" y="67818"/>
                              </a:lnTo>
                              <a:lnTo>
                                <a:pt x="7239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24"/>
                      <wps:cNvSpPr>
                        <a:spLocks noChangeArrowheads="1"/>
                      </wps:cNvSpPr>
                      <wps:spPr bwMode="auto">
                        <a:xfrm>
                          <a:off x="2133" y="1124"/>
                          <a:ext cx="384" cy="1031"/>
                        </a:xfrm>
                        <a:custGeom>
                          <a:avLst/>
                          <a:gdLst>
                            <a:gd name="T0" fmla="*/ 38481 w 38481"/>
                            <a:gd name="T1" fmla="*/ 0 h 103155"/>
                            <a:gd name="T2" fmla="*/ 38481 w 38481"/>
                            <a:gd name="T3" fmla="*/ 7379 h 103155"/>
                            <a:gd name="T4" fmla="*/ 4572 w 38481"/>
                            <a:gd name="T5" fmla="*/ 39147 h 103155"/>
                            <a:gd name="T6" fmla="*/ 4572 w 38481"/>
                            <a:gd name="T7" fmla="*/ 98583 h 103155"/>
                            <a:gd name="T8" fmla="*/ 38481 w 38481"/>
                            <a:gd name="T9" fmla="*/ 98583 h 103155"/>
                            <a:gd name="T10" fmla="*/ 38481 w 38481"/>
                            <a:gd name="T11" fmla="*/ 103155 h 103155"/>
                            <a:gd name="T12" fmla="*/ 2286 w 38481"/>
                            <a:gd name="T13" fmla="*/ 103155 h 103155"/>
                            <a:gd name="T14" fmla="*/ 0 w 38481"/>
                            <a:gd name="T15" fmla="*/ 100869 h 103155"/>
                            <a:gd name="T16" fmla="*/ 0 w 38481"/>
                            <a:gd name="T17" fmla="*/ 36861 h 103155"/>
                            <a:gd name="T18" fmla="*/ 762 w 38481"/>
                            <a:gd name="T19" fmla="*/ 35337 h 103155"/>
                            <a:gd name="T20" fmla="*/ 38481 w 38481"/>
                            <a:gd name="T21" fmla="*/ 0 h 1031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38481" h="103155">
                              <a:moveTo>
                                <a:pt x="38481" y="0"/>
                              </a:moveTo>
                              <a:lnTo>
                                <a:pt x="38481" y="7379"/>
                              </a:lnTo>
                              <a:lnTo>
                                <a:pt x="4572" y="39147"/>
                              </a:lnTo>
                              <a:lnTo>
                                <a:pt x="4572" y="98583"/>
                              </a:lnTo>
                              <a:lnTo>
                                <a:pt x="38481" y="98583"/>
                              </a:lnTo>
                              <a:lnTo>
                                <a:pt x="38481" y="103155"/>
                              </a:lnTo>
                              <a:lnTo>
                                <a:pt x="2286" y="103155"/>
                              </a:lnTo>
                              <a:cubicBezTo>
                                <a:pt x="1524" y="103155"/>
                                <a:pt x="0" y="102393"/>
                                <a:pt x="0" y="100869"/>
                              </a:cubicBezTo>
                              <a:lnTo>
                                <a:pt x="0" y="36861"/>
                              </a:lnTo>
                              <a:cubicBezTo>
                                <a:pt x="0" y="36861"/>
                                <a:pt x="762" y="36099"/>
                                <a:pt x="762" y="35337"/>
                              </a:cubicBezTo>
                              <a:lnTo>
                                <a:pt x="384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25"/>
                      <wps:cNvSpPr>
                        <a:spLocks noChangeArrowheads="1"/>
                      </wps:cNvSpPr>
                      <wps:spPr bwMode="auto">
                        <a:xfrm>
                          <a:off x="2518" y="792"/>
                          <a:ext cx="384" cy="1363"/>
                        </a:xfrm>
                        <a:custGeom>
                          <a:avLst/>
                          <a:gdLst>
                            <a:gd name="T0" fmla="*/ 34671 w 38481"/>
                            <a:gd name="T1" fmla="*/ 762 h 136398"/>
                            <a:gd name="T2" fmla="*/ 37719 w 38481"/>
                            <a:gd name="T3" fmla="*/ 762 h 136398"/>
                            <a:gd name="T4" fmla="*/ 38481 w 38481"/>
                            <a:gd name="T5" fmla="*/ 2286 h 136398"/>
                            <a:gd name="T6" fmla="*/ 38481 w 38481"/>
                            <a:gd name="T7" fmla="*/ 4572 h 136398"/>
                            <a:gd name="T8" fmla="*/ 38481 w 38481"/>
                            <a:gd name="T9" fmla="*/ 134112 h 136398"/>
                            <a:gd name="T10" fmla="*/ 36195 w 38481"/>
                            <a:gd name="T11" fmla="*/ 136398 h 136398"/>
                            <a:gd name="T12" fmla="*/ 0 w 38481"/>
                            <a:gd name="T13" fmla="*/ 136398 h 136398"/>
                            <a:gd name="T14" fmla="*/ 0 w 38481"/>
                            <a:gd name="T15" fmla="*/ 131826 h 136398"/>
                            <a:gd name="T16" fmla="*/ 33909 w 38481"/>
                            <a:gd name="T17" fmla="*/ 131826 h 136398"/>
                            <a:gd name="T18" fmla="*/ 33909 w 38481"/>
                            <a:gd name="T19" fmla="*/ 8855 h 136398"/>
                            <a:gd name="T20" fmla="*/ 0 w 38481"/>
                            <a:gd name="T21" fmla="*/ 40622 h 136398"/>
                            <a:gd name="T22" fmla="*/ 0 w 38481"/>
                            <a:gd name="T23" fmla="*/ 33243 h 136398"/>
                            <a:gd name="T24" fmla="*/ 34671 w 38481"/>
                            <a:gd name="T25" fmla="*/ 762 h 1363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8481" h="136398">
                              <a:moveTo>
                                <a:pt x="34671" y="762"/>
                              </a:moveTo>
                              <a:cubicBezTo>
                                <a:pt x="35433" y="0"/>
                                <a:pt x="36957" y="0"/>
                                <a:pt x="37719" y="762"/>
                              </a:cubicBezTo>
                              <a:cubicBezTo>
                                <a:pt x="38481" y="762"/>
                                <a:pt x="38481" y="1524"/>
                                <a:pt x="38481" y="2286"/>
                              </a:cubicBezTo>
                              <a:lnTo>
                                <a:pt x="38481" y="4572"/>
                              </a:lnTo>
                              <a:lnTo>
                                <a:pt x="38481" y="134112"/>
                              </a:lnTo>
                              <a:cubicBezTo>
                                <a:pt x="38481" y="135636"/>
                                <a:pt x="37719" y="136398"/>
                                <a:pt x="36195" y="136398"/>
                              </a:cubicBezTo>
                              <a:lnTo>
                                <a:pt x="0" y="136398"/>
                              </a:lnTo>
                              <a:lnTo>
                                <a:pt x="0" y="131826"/>
                              </a:lnTo>
                              <a:lnTo>
                                <a:pt x="33909" y="131826"/>
                              </a:lnTo>
                              <a:lnTo>
                                <a:pt x="33909" y="8855"/>
                              </a:lnTo>
                              <a:lnTo>
                                <a:pt x="0" y="40622"/>
                              </a:lnTo>
                              <a:lnTo>
                                <a:pt x="0" y="33243"/>
                              </a:lnTo>
                              <a:lnTo>
                                <a:pt x="34671" y="7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26"/>
                      <wps:cNvSpPr>
                        <a:spLocks noChangeArrowheads="1"/>
                      </wps:cNvSpPr>
                      <wps:spPr bwMode="auto">
                        <a:xfrm>
                          <a:off x="15" y="22"/>
                          <a:ext cx="4008" cy="2903"/>
                        </a:xfrm>
                        <a:custGeom>
                          <a:avLst/>
                          <a:gdLst>
                            <a:gd name="T0" fmla="*/ 179070 w 400812"/>
                            <a:gd name="T1" fmla="*/ 0 h 290322"/>
                            <a:gd name="T2" fmla="*/ 264414 w 400812"/>
                            <a:gd name="T3" fmla="*/ 0 h 290322"/>
                            <a:gd name="T4" fmla="*/ 60960 w 400812"/>
                            <a:gd name="T5" fmla="*/ 184404 h 290322"/>
                            <a:gd name="T6" fmla="*/ 112776 w 400812"/>
                            <a:gd name="T7" fmla="*/ 235458 h 290322"/>
                            <a:gd name="T8" fmla="*/ 400812 w 400812"/>
                            <a:gd name="T9" fmla="*/ 235458 h 290322"/>
                            <a:gd name="T10" fmla="*/ 345186 w 400812"/>
                            <a:gd name="T11" fmla="*/ 290322 h 290322"/>
                            <a:gd name="T12" fmla="*/ 86106 w 400812"/>
                            <a:gd name="T13" fmla="*/ 290322 h 290322"/>
                            <a:gd name="T14" fmla="*/ 0 w 400812"/>
                            <a:gd name="T15" fmla="*/ 206502 h 290322"/>
                            <a:gd name="T16" fmla="*/ 0 w 400812"/>
                            <a:gd name="T17" fmla="*/ 163068 h 290322"/>
                            <a:gd name="T18" fmla="*/ 179070 w 400812"/>
                            <a:gd name="T19" fmla="*/ 0 h 2903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400812" h="290322">
                              <a:moveTo>
                                <a:pt x="179070" y="0"/>
                              </a:moveTo>
                              <a:lnTo>
                                <a:pt x="264414" y="0"/>
                              </a:lnTo>
                              <a:lnTo>
                                <a:pt x="60960" y="184404"/>
                              </a:lnTo>
                              <a:lnTo>
                                <a:pt x="112776" y="235458"/>
                              </a:lnTo>
                              <a:lnTo>
                                <a:pt x="400812" y="235458"/>
                              </a:lnTo>
                              <a:lnTo>
                                <a:pt x="345186" y="290322"/>
                              </a:lnTo>
                              <a:lnTo>
                                <a:pt x="86106" y="290322"/>
                              </a:lnTo>
                              <a:lnTo>
                                <a:pt x="0" y="206502"/>
                              </a:lnTo>
                              <a:lnTo>
                                <a:pt x="0" y="163068"/>
                              </a:lnTo>
                              <a:lnTo>
                                <a:pt x="1790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27"/>
                      <wps:cNvSpPr>
                        <a:spLocks noChangeArrowheads="1"/>
                      </wps:cNvSpPr>
                      <wps:spPr bwMode="auto">
                        <a:xfrm>
                          <a:off x="3200" y="76"/>
                          <a:ext cx="1965" cy="2301"/>
                        </a:xfrm>
                        <a:custGeom>
                          <a:avLst/>
                          <a:gdLst>
                            <a:gd name="T0" fmla="*/ 112014 w 196596"/>
                            <a:gd name="T1" fmla="*/ 0 h 230124"/>
                            <a:gd name="T2" fmla="*/ 196596 w 196596"/>
                            <a:gd name="T3" fmla="*/ 0 h 230124"/>
                            <a:gd name="T4" fmla="*/ 112014 w 196596"/>
                            <a:gd name="T5" fmla="*/ 79248 h 230124"/>
                            <a:gd name="T6" fmla="*/ 112014 w 196596"/>
                            <a:gd name="T7" fmla="*/ 201168 h 230124"/>
                            <a:gd name="T8" fmla="*/ 82296 w 196596"/>
                            <a:gd name="T9" fmla="*/ 230124 h 230124"/>
                            <a:gd name="T10" fmla="*/ 0 w 196596"/>
                            <a:gd name="T11" fmla="*/ 230124 h 230124"/>
                            <a:gd name="T12" fmla="*/ 51054 w 196596"/>
                            <a:gd name="T13" fmla="*/ 179070 h 230124"/>
                            <a:gd name="T14" fmla="*/ 51054 w 196596"/>
                            <a:gd name="T15" fmla="*/ 56388 h 230124"/>
                            <a:gd name="T16" fmla="*/ 112014 w 196596"/>
                            <a:gd name="T17" fmla="*/ 0 h 2301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6596" h="230124">
                              <a:moveTo>
                                <a:pt x="112014" y="0"/>
                              </a:moveTo>
                              <a:lnTo>
                                <a:pt x="196596" y="0"/>
                              </a:lnTo>
                              <a:lnTo>
                                <a:pt x="112014" y="79248"/>
                              </a:lnTo>
                              <a:lnTo>
                                <a:pt x="112014" y="201168"/>
                              </a:lnTo>
                              <a:lnTo>
                                <a:pt x="82296" y="230124"/>
                              </a:lnTo>
                              <a:lnTo>
                                <a:pt x="0" y="230124"/>
                              </a:lnTo>
                              <a:lnTo>
                                <a:pt x="51054" y="179070"/>
                              </a:lnTo>
                              <a:lnTo>
                                <a:pt x="51054" y="56388"/>
                              </a:lnTo>
                              <a:lnTo>
                                <a:pt x="1120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2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9" cy="2948"/>
                        </a:xfrm>
                        <a:custGeom>
                          <a:avLst/>
                          <a:gdLst>
                            <a:gd name="T0" fmla="*/ 180594 w 518922"/>
                            <a:gd name="T1" fmla="*/ 0 h 294894"/>
                            <a:gd name="T2" fmla="*/ 265938 w 518922"/>
                            <a:gd name="T3" fmla="*/ 0 h 294894"/>
                            <a:gd name="T4" fmla="*/ 268224 w 518922"/>
                            <a:gd name="T5" fmla="*/ 1524 h 294894"/>
                            <a:gd name="T6" fmla="*/ 267462 w 518922"/>
                            <a:gd name="T7" fmla="*/ 4572 h 294894"/>
                            <a:gd name="T8" fmla="*/ 65623 w 518922"/>
                            <a:gd name="T9" fmla="*/ 186757 h 294894"/>
                            <a:gd name="T10" fmla="*/ 115051 w 518922"/>
                            <a:gd name="T11" fmla="*/ 235458 h 294894"/>
                            <a:gd name="T12" fmla="*/ 318527 w 518922"/>
                            <a:gd name="T13" fmla="*/ 235458 h 294894"/>
                            <a:gd name="T14" fmla="*/ 368808 w 518922"/>
                            <a:gd name="T15" fmla="*/ 185917 h 294894"/>
                            <a:gd name="T16" fmla="*/ 368808 w 518922"/>
                            <a:gd name="T17" fmla="*/ 64008 h 294894"/>
                            <a:gd name="T18" fmla="*/ 369570 w 518922"/>
                            <a:gd name="T19" fmla="*/ 62484 h 294894"/>
                            <a:gd name="T20" fmla="*/ 430530 w 518922"/>
                            <a:gd name="T21" fmla="*/ 6096 h 294894"/>
                            <a:gd name="T22" fmla="*/ 432054 w 518922"/>
                            <a:gd name="T23" fmla="*/ 5334 h 294894"/>
                            <a:gd name="T24" fmla="*/ 516636 w 518922"/>
                            <a:gd name="T25" fmla="*/ 5334 h 294894"/>
                            <a:gd name="T26" fmla="*/ 518160 w 518922"/>
                            <a:gd name="T27" fmla="*/ 6858 h 294894"/>
                            <a:gd name="T28" fmla="*/ 518160 w 518922"/>
                            <a:gd name="T29" fmla="*/ 9144 h 294894"/>
                            <a:gd name="T30" fmla="*/ 434340 w 518922"/>
                            <a:gd name="T31" fmla="*/ 87678 h 294894"/>
                            <a:gd name="T32" fmla="*/ 434340 w 518922"/>
                            <a:gd name="T33" fmla="*/ 208788 h 294894"/>
                            <a:gd name="T34" fmla="*/ 433578 w 518922"/>
                            <a:gd name="T35" fmla="*/ 210312 h 294894"/>
                            <a:gd name="T36" fmla="*/ 348234 w 518922"/>
                            <a:gd name="T37" fmla="*/ 294132 h 294894"/>
                            <a:gd name="T38" fmla="*/ 346710 w 518922"/>
                            <a:gd name="T39" fmla="*/ 294894 h 294894"/>
                            <a:gd name="T40" fmla="*/ 87630 w 518922"/>
                            <a:gd name="T41" fmla="*/ 294894 h 294894"/>
                            <a:gd name="T42" fmla="*/ 86106 w 518922"/>
                            <a:gd name="T43" fmla="*/ 294132 h 294894"/>
                            <a:gd name="T44" fmla="*/ 0 w 518922"/>
                            <a:gd name="T45" fmla="*/ 210312 h 294894"/>
                            <a:gd name="T46" fmla="*/ 3810 w 518922"/>
                            <a:gd name="T47" fmla="*/ 206502 h 294894"/>
                            <a:gd name="T48" fmla="*/ 89154 w 518922"/>
                            <a:gd name="T49" fmla="*/ 290322 h 294894"/>
                            <a:gd name="T50" fmla="*/ 344424 w 518922"/>
                            <a:gd name="T51" fmla="*/ 290322 h 294894"/>
                            <a:gd name="T52" fmla="*/ 429768 w 518922"/>
                            <a:gd name="T53" fmla="*/ 207244 h 294894"/>
                            <a:gd name="T54" fmla="*/ 429768 w 518922"/>
                            <a:gd name="T55" fmla="*/ 86868 h 294894"/>
                            <a:gd name="T56" fmla="*/ 430530 w 518922"/>
                            <a:gd name="T57" fmla="*/ 84582 h 294894"/>
                            <a:gd name="T58" fmla="*/ 511006 w 518922"/>
                            <a:gd name="T59" fmla="*/ 9906 h 294894"/>
                            <a:gd name="T60" fmla="*/ 432765 w 518922"/>
                            <a:gd name="T61" fmla="*/ 9906 h 294894"/>
                            <a:gd name="T62" fmla="*/ 373380 w 518922"/>
                            <a:gd name="T63" fmla="*/ 65580 h 294894"/>
                            <a:gd name="T64" fmla="*/ 373380 w 518922"/>
                            <a:gd name="T65" fmla="*/ 186690 h 294894"/>
                            <a:gd name="T66" fmla="*/ 372618 w 518922"/>
                            <a:gd name="T67" fmla="*/ 188214 h 294894"/>
                            <a:gd name="T68" fmla="*/ 321564 w 518922"/>
                            <a:gd name="T69" fmla="*/ 239268 h 294894"/>
                            <a:gd name="T70" fmla="*/ 320040 w 518922"/>
                            <a:gd name="T71" fmla="*/ 240030 h 294894"/>
                            <a:gd name="T72" fmla="*/ 114300 w 518922"/>
                            <a:gd name="T73" fmla="*/ 240030 h 294894"/>
                            <a:gd name="T74" fmla="*/ 112776 w 518922"/>
                            <a:gd name="T75" fmla="*/ 239268 h 294894"/>
                            <a:gd name="T76" fmla="*/ 60198 w 518922"/>
                            <a:gd name="T77" fmla="*/ 188214 h 294894"/>
                            <a:gd name="T78" fmla="*/ 60198 w 518922"/>
                            <a:gd name="T79" fmla="*/ 186690 h 294894"/>
                            <a:gd name="T80" fmla="*/ 60960 w 518922"/>
                            <a:gd name="T81" fmla="*/ 185166 h 294894"/>
                            <a:gd name="T82" fmla="*/ 260210 w 518922"/>
                            <a:gd name="T83" fmla="*/ 4572 h 294894"/>
                            <a:gd name="T84" fmla="*/ 180594 w 518922"/>
                            <a:gd name="T85" fmla="*/ 4572 h 294894"/>
                            <a:gd name="T86" fmla="*/ 180594 w 518922"/>
                            <a:gd name="T87" fmla="*/ 0 h 294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518922" h="294894">
                              <a:moveTo>
                                <a:pt x="180594" y="0"/>
                              </a:moveTo>
                              <a:lnTo>
                                <a:pt x="265938" y="0"/>
                              </a:lnTo>
                              <a:cubicBezTo>
                                <a:pt x="266700" y="0"/>
                                <a:pt x="267462" y="762"/>
                                <a:pt x="268224" y="1524"/>
                              </a:cubicBezTo>
                              <a:cubicBezTo>
                                <a:pt x="268224" y="3048"/>
                                <a:pt x="268224" y="3810"/>
                                <a:pt x="267462" y="4572"/>
                              </a:cubicBezTo>
                              <a:lnTo>
                                <a:pt x="65623" y="186757"/>
                              </a:lnTo>
                              <a:lnTo>
                                <a:pt x="115051" y="235458"/>
                              </a:lnTo>
                              <a:lnTo>
                                <a:pt x="318527" y="235458"/>
                              </a:lnTo>
                              <a:lnTo>
                                <a:pt x="368808" y="185917"/>
                              </a:lnTo>
                              <a:lnTo>
                                <a:pt x="368808" y="64008"/>
                              </a:lnTo>
                              <a:cubicBezTo>
                                <a:pt x="368808" y="64008"/>
                                <a:pt x="368808" y="63246"/>
                                <a:pt x="369570" y="62484"/>
                              </a:cubicBezTo>
                              <a:lnTo>
                                <a:pt x="430530" y="6096"/>
                              </a:lnTo>
                              <a:cubicBezTo>
                                <a:pt x="430530" y="5334"/>
                                <a:pt x="431292" y="5334"/>
                                <a:pt x="432054" y="5334"/>
                              </a:cubicBezTo>
                              <a:lnTo>
                                <a:pt x="516636" y="5334"/>
                              </a:lnTo>
                              <a:cubicBezTo>
                                <a:pt x="517398" y="5334"/>
                                <a:pt x="518160" y="6096"/>
                                <a:pt x="518160" y="6858"/>
                              </a:cubicBezTo>
                              <a:cubicBezTo>
                                <a:pt x="518922" y="7620"/>
                                <a:pt x="518922" y="8382"/>
                                <a:pt x="518160" y="9144"/>
                              </a:cubicBezTo>
                              <a:lnTo>
                                <a:pt x="434340" y="87678"/>
                              </a:lnTo>
                              <a:lnTo>
                                <a:pt x="434340" y="208788"/>
                              </a:lnTo>
                              <a:cubicBezTo>
                                <a:pt x="434340" y="208788"/>
                                <a:pt x="434340" y="209550"/>
                                <a:pt x="433578" y="210312"/>
                              </a:cubicBezTo>
                              <a:lnTo>
                                <a:pt x="348234" y="294132"/>
                              </a:lnTo>
                              <a:cubicBezTo>
                                <a:pt x="347472" y="294132"/>
                                <a:pt x="346710" y="294894"/>
                                <a:pt x="346710" y="294894"/>
                              </a:cubicBezTo>
                              <a:lnTo>
                                <a:pt x="87630" y="294894"/>
                              </a:lnTo>
                              <a:cubicBezTo>
                                <a:pt x="86868" y="294894"/>
                                <a:pt x="86106" y="294132"/>
                                <a:pt x="86106" y="294132"/>
                              </a:cubicBezTo>
                              <a:lnTo>
                                <a:pt x="0" y="210312"/>
                              </a:lnTo>
                              <a:lnTo>
                                <a:pt x="3810" y="206502"/>
                              </a:lnTo>
                              <a:lnTo>
                                <a:pt x="89154" y="290322"/>
                              </a:lnTo>
                              <a:lnTo>
                                <a:pt x="344424" y="290322"/>
                              </a:lnTo>
                              <a:lnTo>
                                <a:pt x="429768" y="207244"/>
                              </a:lnTo>
                              <a:lnTo>
                                <a:pt x="429768" y="86868"/>
                              </a:lnTo>
                              <a:cubicBezTo>
                                <a:pt x="429768" y="86106"/>
                                <a:pt x="429768" y="85344"/>
                                <a:pt x="430530" y="84582"/>
                              </a:cubicBezTo>
                              <a:lnTo>
                                <a:pt x="511006" y="9906"/>
                              </a:lnTo>
                              <a:lnTo>
                                <a:pt x="432765" y="9906"/>
                              </a:lnTo>
                              <a:lnTo>
                                <a:pt x="373380" y="65580"/>
                              </a:lnTo>
                              <a:lnTo>
                                <a:pt x="373380" y="186690"/>
                              </a:lnTo>
                              <a:cubicBezTo>
                                <a:pt x="373380" y="187452"/>
                                <a:pt x="373380" y="188214"/>
                                <a:pt x="372618" y="188214"/>
                              </a:cubicBezTo>
                              <a:lnTo>
                                <a:pt x="321564" y="239268"/>
                              </a:lnTo>
                              <a:cubicBezTo>
                                <a:pt x="320802" y="240030"/>
                                <a:pt x="320040" y="240030"/>
                                <a:pt x="320040" y="240030"/>
                              </a:cubicBezTo>
                              <a:lnTo>
                                <a:pt x="114300" y="240030"/>
                              </a:lnTo>
                              <a:cubicBezTo>
                                <a:pt x="113538" y="240030"/>
                                <a:pt x="112776" y="240030"/>
                                <a:pt x="112776" y="239268"/>
                              </a:cubicBezTo>
                              <a:lnTo>
                                <a:pt x="60198" y="188214"/>
                              </a:lnTo>
                              <a:cubicBezTo>
                                <a:pt x="60198" y="188214"/>
                                <a:pt x="60198" y="187452"/>
                                <a:pt x="60198" y="186690"/>
                              </a:cubicBezTo>
                              <a:cubicBezTo>
                                <a:pt x="60198" y="185928"/>
                                <a:pt x="60198" y="185928"/>
                                <a:pt x="60960" y="185166"/>
                              </a:cubicBezTo>
                              <a:lnTo>
                                <a:pt x="260210" y="4572"/>
                              </a:lnTo>
                              <a:lnTo>
                                <a:pt x="180594" y="4572"/>
                              </a:lnTo>
                              <a:lnTo>
                                <a:pt x="1805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29"/>
                      <wps:cNvSpPr>
                        <a:spLocks noChangeArrowheads="1"/>
                      </wps:cNvSpPr>
                      <wps:spPr bwMode="auto">
                        <a:xfrm>
                          <a:off x="0" y="7"/>
                          <a:ext cx="1821" cy="1661"/>
                        </a:xfrm>
                        <a:custGeom>
                          <a:avLst/>
                          <a:gdLst>
                            <a:gd name="T0" fmla="*/ 179070 w 182118"/>
                            <a:gd name="T1" fmla="*/ 0 h 166116"/>
                            <a:gd name="T2" fmla="*/ 182118 w 182118"/>
                            <a:gd name="T3" fmla="*/ 3810 h 166116"/>
                            <a:gd name="T4" fmla="*/ 3048 w 182118"/>
                            <a:gd name="T5" fmla="*/ 166116 h 166116"/>
                            <a:gd name="T6" fmla="*/ 0 w 182118"/>
                            <a:gd name="T7" fmla="*/ 163068 h 166116"/>
                            <a:gd name="T8" fmla="*/ 179070 w 182118"/>
                            <a:gd name="T9" fmla="*/ 0 h 166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82118" h="166116">
                              <a:moveTo>
                                <a:pt x="179070" y="0"/>
                              </a:moveTo>
                              <a:lnTo>
                                <a:pt x="182118" y="3810"/>
                              </a:lnTo>
                              <a:lnTo>
                                <a:pt x="3048" y="166116"/>
                              </a:lnTo>
                              <a:lnTo>
                                <a:pt x="0" y="163068"/>
                              </a:lnTo>
                              <a:lnTo>
                                <a:pt x="1790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>
          <w:pict>
            <v:group w14:anchorId="0FAB9EF5" id="Group 935" o:spid="_x0000_s1026" style="position:absolute;margin-left:455.7pt;margin-top:23.6pt;width:108.55pt;height:25.45pt;z-index:251658240;mso-position-horizontal-relative:page;mso-position-vertical-relative:page" coordsize="13784,2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">
              <v:shape id="Shape 6" o:spid="_x0000_s1027" style="position:absolute;left:8572;top:662;width:1470;height:647;visibility:visible;mso-wrap-style:square;v-text-anchor:top" coordsize="147066,647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j7nMMA&#10;AADaAAAADwAAAGRycy9kb3ducmV2LnhtbESPzarCMBSE94LvEI7gRjS9LqpUo0hBEPEu/Fu4OzTH&#10;tticlCZXq09/Iwguh5n5hpkvW1OJOzWutKzgZxSBIM6sLjlXcDquh1MQziNrrCyTgic5WC66nTkm&#10;2j54T/eDz0WAsEtQQeF9nUjpsoIMupGtiYN3tY1BH2STS93gI8BNJcdRFEuDJYeFAmtKC8puhz+j&#10;wF4n09g/X3V8/t2ll8Fkm2a0Varfa1czEJ5a/w1/2hutYAzvK+EG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Rj7nMMAAADaAAAADwAAAAAAAAAAAAAAAACYAgAAZHJzL2Rv&#10;d25yZXYueG1sUEsFBgAAAAAEAAQA9QAAAIgDAAAAAA==&#10;" path="m,l147066,,71628,64770,,64770,,xe" fillcolor="#41c3ff" stroked="f" strokeweight="0">
                <v:stroke opacity="0" miterlimit="10" joinstyle="miter"/>
                <v:path o:connecttype="custom" o:connectlocs="0,0;1470,0;716,647;0,647;0,0" o:connectangles="0,0,0,0,0"/>
              </v:shape>
              <v:shape id="Shape 7" o:spid="_x0000_s1028" style="position:absolute;left:8549;top:640;width:743;height:693;visibility:visible;mso-wrap-style:square;v-text-anchor:top" coordsize="74340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SbQMIA&#10;AADaAAAADwAAAGRycy9kb3ducmV2LnhtbESPQWuDQBSE74X8h+UFcmvWNjRtrKuUQiCHGohN7w/3&#10;RUX3rbjbqP8+WyjkOMzMN0ySTaYTVxpcY1nB0zoCQVxa3XCl4Py9f3wD4Tyyxs4yKZjJQZYuHhKM&#10;tR35RNfCVyJA2MWooPa+j6V0ZU0G3dr2xMG72MGgD3KopB5wDHDTyeco2kqDDYeFGnv6rKlsi1+j&#10;gIp8ft29HL82UXHuWtL+Zz7mSq2W08c7CE+Tv4f/2wetYAN/V8INkO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1JtAwgAAANoAAAAPAAAAAAAAAAAAAAAAAJgCAABkcnMvZG93&#10;bnJldi54bWxQSwUGAAAAAAQABAD1AAAAhwMAAAAA&#10;" path="m2286,l74340,r,4572l4572,4572r,60198l73287,64770r1053,-895l74340,69342r-426,l2286,69342c1524,69342,,68580,,67056l,2286c,1524,1524,,2286,xe" fillcolor="#41c3ff" stroked="f" strokeweight="0">
                <v:stroke opacity="0" miterlimit="10" joinstyle="miter"/>
                <v:path o:connecttype="custom" o:connectlocs="23,0;743,0;743,46;46,46;46,647;732,647;743,638;743,693;739,693;23,693;0,670;0,23;23,0" o:connectangles="0,0,0,0,0,0,0,0,0,0,0,0,0"/>
              </v:shape>
              <v:shape id="Shape 8" o:spid="_x0000_s1029" style="position:absolute;left:9293;top:640;width:780;height:693;visibility:visible;mso-wrap-style:square;v-text-anchor:top" coordsize="78060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nBBcQA&#10;AADaAAAADwAAAGRycy9kb3ducmV2LnhtbESPT2sCMRTE70K/Q3gFL1Kz/kHK1ihtoVC8qNtF2ttj&#10;87pZunlZklTXb28EweMwM79hluvetuJIPjSOFUzGGQjiyumGawXl18fTM4gQkTW2jknBmQKsVw+D&#10;JebanXhPxyLWIkE45KjAxNjlUobKkMUwdh1x8n6dtxiT9LXUHk8Jbls5zbKFtNhwWjDY0buh6q/4&#10;twpGk+3PZoZxdzhYDpUtzXeGb0oNH/vXFxCR+ngP39qfWsEcrlfSDZCr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ZwQXEAAAA2gAAAA8AAAAAAAAAAAAAAAAAmAIAAGRycy9k&#10;b3ducmV2LnhtbFBLBQYAAAAABAAEAPUAAACJAwAAAAA=&#10;" path="m,l75012,v1524,,2286,762,2286,1524c78060,3048,77298,3810,76536,4572l1098,69342,,69342,,63875,69768,4572,,4572,,xe" fillcolor="#41c3ff" stroked="f" strokeweight="0">
                <v:stroke opacity="0" miterlimit="10" joinstyle="miter"/>
                <v:path o:connecttype="custom" o:connectlocs="0,0;750,0;772,15;765,46;11,693;0,693;0,638;697,46;0,46;0,0" o:connectangles="0,0,0,0,0,0,0,0,0,0"/>
              </v:shape>
              <v:shape id="Shape 9" o:spid="_x0000_s1030" style="position:absolute;left:5989;top:1440;width:1463;height:647;visibility:visible;mso-wrap-style:square;v-text-anchor:top" coordsize="146304,647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JAmcMA&#10;AADaAAAADwAAAGRycy9kb3ducmV2LnhtbESPQWsCMRSE74X+h/AK3mq2gqVsjWILQg/1UBWxt0fy&#10;utmavOxuUnf990YQehxm5htmthi8EyfqYh1YwdO4AEGsg6m5UrDbrh5fQMSEbNAFJgVnirCY39/N&#10;sDSh5y86bVIlMoRjiQpsSk0pZdSWPMZxaIiz9xM6jynLrpKmwz7DvZOToniWHmvOCxYberekj5s/&#10;r+D3zfW01596XdjviTukVq7aVqnRw7B8BZFoSP/hW/vDKJjC9Uq+A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nJAmcMAAADaAAAADwAAAAAAAAAAAAAAAACYAgAAZHJzL2Rv&#10;d25yZXYueG1sUEsFBgAAAAAEAAQA9QAAAIgDAAAAAA==&#10;" path="m75438,r70866,l146304,64770,,64770,75438,xe" fillcolor="#41c3ff" stroked="f" strokeweight="0">
                <v:stroke opacity="0" miterlimit="10" joinstyle="miter"/>
                <v:path o:connecttype="custom" o:connectlocs="754,0;1463,0;1463,647;0,647;754,0" o:connectangles="0,0,0,0,0"/>
              </v:shape>
              <v:shape id="Shape 10" o:spid="_x0000_s1031" style="position:absolute;left:5966;top:1419;width:773;height:691;visibility:visible;mso-wrap-style:square;v-text-anchor:top" coordsize="77302,69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7SbsAA&#10;AADaAAAADwAAAGRycy9kb3ducmV2LnhtbESPzarCMBSE9xd8h3AEd9dUFyLVKCIKLq6KPw9wbI5N&#10;tTkpTa6tb28EweUwM98w03lrS/Gg2heOFQz6CQjizOmCcwXn0/p3DMIHZI2lY1LwJA/zWedniql2&#10;DR/ocQy5iBD2KSowIVSplD4zZNH3XUUcvaurLYYo61zqGpsIt6UcJslIWiw4LhisaGkoux//rYKh&#10;t2YbXHVo95fyb7xvkt1ts1Kq120XExCB2vANf9obrWAE7yvxBsjZ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G7SbsAAAADaAAAADwAAAAAAAAAAAAAAAACYAgAAZHJzL2Rvd25y&#10;ZXYueG1sUEsFBgAAAAAEAAQA9QAAAIUDAAAAAA==&#10;" path="m77302,r,6012l8300,64559r69002,l77302,69131r-75016,c1524,69131,762,68369,762,67607v-762,-762,,-2286,762,-3048l76200,551,77302,xe" fillcolor="#41c3ff" stroked="f" strokeweight="0">
                <v:stroke opacity="0" miterlimit="10" joinstyle="miter"/>
                <v:path o:connecttype="custom" o:connectlocs="773,0;773,60;83,645;773,645;773,691;23,691;8,676;15,645;762,6;773,0" o:connectangles="0,0,0,0,0,0,0,0,0,0"/>
              </v:shape>
              <v:shape id="Shape 11" o:spid="_x0000_s1032" style="position:absolute;left:6739;top:1417;width:735;height:693;visibility:visible;mso-wrap-style:square;v-text-anchor:top" coordsize="73574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Ry6MQA&#10;AADaAAAADwAAAGRycy9kb3ducmV2LnhtbESPQWvCQBSE70L/w/IKvYjZWKiV1FWKINSittWS8yP7&#10;TEKzb9PdVeO/dwXB4zAz3zCTWWcacSTna8sKhkkKgriwuuZSwe9uMRiD8AFZY2OZFJzJw2z60Jtg&#10;pu2Jf+i4DaWIEPYZKqhCaDMpfVGRQZ/Yljh6e+sMhihdKbXDU4SbRj6n6UgarDkuVNjSvKLib3sw&#10;Cl6+vleb3C3d/7r/aRfjVT/fW1Lq6bF7fwMRqAv38K39oRW8wvVKvAFye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0cujEAAAA2gAAAA8AAAAAAAAAAAAAAAAAmAIAAGRycy9k&#10;b3ducmV2LnhtbFBLBQYAAAAABAAEAPUAAACJAwAAAAA=&#10;" path="m422,l71288,v1524,,2286,1524,2286,2286l73574,67056v,762,-762,2286,-2286,2286l,69342,,64770r69002,l69002,4572r-67056,l,6223,,211,422,xe" fillcolor="#41c3ff" stroked="f" strokeweight="0">
                <v:stroke opacity="0" miterlimit="10" joinstyle="miter"/>
                <v:path o:connecttype="custom" o:connectlocs="4,0;712,0;735,23;735,670;712,693;0,693;0,647;689,647;689,46;19,46;0,62;0,2;4,0" o:connectangles="0,0,0,0,0,0,0,0,0,0,0,0,0"/>
              </v:shape>
              <v:shape id="Shape 12" o:spid="_x0000_s1033" style="position:absolute;left:4655;top:76;width:3528;height:2842;visibility:visible;mso-wrap-style:square;v-text-anchor:top" coordsize="352806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aWCsEA&#10;AADaAAAADwAAAGRycy9kb3ducmV2LnhtbERPz2vCMBS+C/sfwhvspqmFiVRjkY7BLpuz28Hjo3m2&#10;xealTaJ2/vXLQfD48f1e56PpxIWcby0rmM8SEMSV1S3XCn5/3qdLED4ga+wsk4I/8pBvniZrzLS9&#10;8p4uZahFDGGfoYImhD6T0lcNGfQz2xNH7midwRChq6V2eI3hppNpkiykwZZjQ4M9FQ1Vp/JsFKT8&#10;5m/D7ftzOO8OrkjLvviiV6VensftCkSgMTzEd/eHVhC3xivxBsjN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OGlgrBAAAA2gAAAA8AAAAAAAAAAAAAAAAAmAIAAGRycy9kb3du&#10;cmV2LnhtbFBLBQYAAAAABAAEAPUAAACGAwAAAAA=&#10;" path="m86868,l280416,r,54864l113538,54864,61722,105918r,73152l113538,230124r183642,l352806,284226r-265938,l,201168,,83820,86868,xe" fillcolor="#000079" stroked="f" strokeweight="0">
                <v:stroke opacity="0" miterlimit="10" joinstyle="miter"/>
                <v:path o:connecttype="custom" o:connectlocs="869,0;2804,0;2804,549;1135,549;617,1059;617,1791;1135,2301;2972,2301;3528,2842;869,2842;0,2011;0,838;869,0" o:connectangles="0,0,0,0,0,0,0,0,0,0,0,0,0"/>
              </v:shape>
              <v:shape id="Shape 13" o:spid="_x0000_s1034" style="position:absolute;left:5250;top:601;width:1150;height:1798;visibility:visible;mso-wrap-style:square;v-text-anchor:top" coordsize="115030,179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JjTb8A&#10;AADaAAAADwAAAGRycy9kb3ducmV2LnhtbESP0YrCMBRE3wX/IVxh3zR1waLVKCIIvulWP+DSXNtg&#10;c1OSWLt/bxaEfRxm5gyz2Q22FT35YBwrmM8yEMSV04ZrBbfrcboEESKyxtYxKfilALvteLTBQrsX&#10;/1BfxlokCIcCFTQxdoWUoWrIYpi5jjh5d+ctxiR9LbXHV4LbVn5nWS4tGk4LDXZ0aKh6lE+r4GQX&#10;x9xfzMos8uEW+vPhTlWp1Ndk2K9BRBrif/jTPmkFK/i7km6A3L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xAmNNvwAAANoAAAAPAAAAAAAAAAAAAAAAAJgCAABkcnMvZG93bnJl&#10;di54bWxQSwUGAAAAAAQABAD1AAAAhAMAAAAA&#10;" path="m54102,r60928,l115030,4572r-60177,l4572,54113r,71606l54852,175260r60178,l115030,179832r-60928,c53340,179832,52578,179832,52578,179070l,128016v,,,-762,,-1524l,53340v,-762,,-1524,,-1524l52578,762c52578,,53340,,54102,xe" fillcolor="#000079" stroked="f" strokeweight="0">
                <v:stroke opacity="0" miterlimit="10" joinstyle="miter"/>
                <v:path o:connecttype="custom" o:connectlocs="541,0;1150,0;1150,46;548,46;46,541;46,1257;548,1752;1150,1752;1150,1798;541,1798;526,1790;0,1280;0,1265;0,533;0,518;526,8;541,0" o:connectangles="0,0,0,0,0,0,0,0,0,0,0,0,0,0,0,0,0"/>
              </v:shape>
              <v:shape id="Shape 14" o:spid="_x0000_s1035" style="position:absolute;left:4632;top:53;width:1767;height:2887;visibility:visible;mso-wrap-style:square;v-text-anchor:top" coordsize="176752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SBJ8QA&#10;AADbAAAADwAAAGRycy9kb3ducmV2LnhtbESPzWoDMQyE74W+g1Ght8buQkvZxAmh9CeXhvw9gFgr&#10;u5us5WXtJM7bR4dAbxIzmvk0mWXfqTMNsQ1s4XVkQBFXwbVcW9htv18+QMWE7LALTBauFGE2fXyY&#10;YOnChdd03qRaSQjHEi00KfWl1rFqyGMchZ5YtH0YPCZZh1q7AS8S7jtdGPOuPbYsDQ329NlQddyc&#10;vIXfbH6+3uJKp2K/+ru2eXkozMna56c8H4NKlNO/+X69cIIv9PKLDKCn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0gSfEAAAA2wAAAA8AAAAAAAAAAAAAAAAAmAIAAGRycy9k&#10;b3ducmV2LnhtbFBLBQYAAAAABAAEAPUAAACJAwAAAAA=&#10;" path="m89154,r87598,l176752,4572r-86074,l4572,88392r,112776l89895,284226r86857,l176752,288798r-87598,c88392,288798,87630,288798,87630,288798l762,204978c762,204216,,203454,,203454l,86106v,,762,-762,762,-1524l87630,762v,,762,-762,1524,-762xe" fillcolor="#000079" stroked="f" strokeweight="0">
                <v:stroke opacity="0" miterlimit="10" joinstyle="miter"/>
                <v:path o:connecttype="custom" o:connectlocs="891,0;1767,0;1767,46;907,46;46,884;46,2011;899,2841;1767,2841;1767,2887;891,2887;876,2887;8,2049;0,2034;0,861;8,846;876,8;891,0" o:connectangles="0,0,0,0,0,0,0,0,0,0,0,0,0,0,0,0,0"/>
              </v:shape>
              <v:shape id="Shape 15" o:spid="_x0000_s1036" style="position:absolute;left:6400;top:2354;width:1813;height:586;visibility:visible;mso-wrap-style:square;v-text-anchor:top" coordsize="181388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Glt7wA&#10;AADbAAAADwAAAGRycy9kb3ducmV2LnhtbERPSwrCMBDdC94hjOBOUwVFq1FEEXRZP/uhGdvSZlKb&#10;qPX2RhDczeN9Z7luTSWe1LjCsoLRMAJBnFpdcKbgct4PZiCcR9ZYWSYFb3KwXnU7S4y1fXFCz5PP&#10;RAhhF6OC3Ps6ltKlORl0Q1sTB+5mG4M+wCaTusFXCDeVHEfRVBosODTkWNM2p7Q8PYyC+ztJ7vNr&#10;Oz3Ky2Q319dyUhelUv1eu1mA8NT6v/jnPugwfwTfX8IBcvU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QQaW3vAAAANsAAAAPAAAAAAAAAAAAAAAAAJgCAABkcnMvZG93bnJldi54&#10;bWxQSwUGAAAAAAQABAD1AAAAgQMAAAAA&#10;" path="m,l122714,v762,,762,,1524,762l179864,54864v762,762,1524,1524,762,3048c180626,58674,179864,58674,178340,58674r-1524,l,58674,,54102r172180,l121963,4572,,4572,,xe" fillcolor="#000079" stroked="f" strokeweight="0">
                <v:stroke opacity="0" miterlimit="10" joinstyle="miter"/>
                <v:path o:connecttype="custom" o:connectlocs="0,0;1227,0;1242,8;1798,548;1805,578;1783,586;1767,586;0,586;0,540;1721,540;1219,46;0,46;0,0" o:connectangles="0,0,0,0,0,0,0,0,0,0,0,0,0"/>
              </v:shape>
              <v:shape id="Shape 16" o:spid="_x0000_s1037" style="position:absolute;left:6400;top:53;width:1082;height:594;visibility:visible;mso-wrap-style:square;v-text-anchor:top" coordsize="108236,594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vAKMYA&#10;AADbAAAADwAAAGRycy9kb3ducmV2LnhtbESP3WoCMRCF7wt9hzAF72q2FmVZjSLSFmuR4g96O27G&#10;3aXJZElS3b59UxB6N8M535kzk1lnjbiQD41jBU/9DARx6XTDlYL97vUxBxEiskbjmBT8UIDZ9P5u&#10;goV2V97QZRsrkUI4FKigjrEtpAxlTRZD37XESTs7bzGm1VdSe7ymcGvkIMtG0mLD6UKNLS1qKr+2&#10;3zbVyF/e58+fa3k6fiyqw5s3w1VulOo9dPMxiEhd/Dff6KVO3AD+fkkDyO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/vAKMYAAADbAAAADwAAAAAAAAAAAAAAAACYAgAAZHJz&#10;L2Rvd25yZXYueG1sUEsFBgAAAAAEAAQA9QAAAIsDAAAAAA==&#10;" path="m,l105950,v1524,,2286,1524,2286,2286l108236,57150v,1524,-762,2286,-2286,2286l,59436,,54864r103664,l103664,4572,,4572,,xe" fillcolor="#000079" stroked="f" strokeweight="0">
                <v:stroke opacity="0" miterlimit="10" joinstyle="miter"/>
                <v:path o:connecttype="custom" o:connectlocs="0,0;1059,0;1082,23;1082,571;1059,594;0,594;0,548;1036,548;1036,46;0,46;0,0" o:connectangles="0,0,0,0,0,0,0,0,0,0,0"/>
              </v:shape>
              <v:shape id="Shape 17" o:spid="_x0000_s1038" style="position:absolute;left:7711;top:76;width:3208;height:2842;visibility:visible;mso-wrap-style:square;v-text-anchor:top" coordsize="320802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M1wsIA&#10;AADbAAAADwAAAGRycy9kb3ducmV2LnhtbERPTWuDQBC9F/IflgnkUpq1CTHFukpRCumxJpfcBneq&#10;tu6suBtj/302UOhtHu9z0nw2vZhodJ1lBc/rCARxbXXHjYLT8f3pBYTzyBp7y6Tglxzk2eIhxUTb&#10;K3/SVPlGhBB2CSpovR8SKV3dkkG3tgNx4L7saNAHODZSj3gN4aaXmyiKpcGOQ0OLAxUt1T/VxSg4&#10;90W13Zcf9fdhJ6vHGXflJj4rtVrOb68gPM3+X/znPugwfwv3X8IBMr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gzXCwgAAANsAAAAPAAAAAAAAAAAAAAAAAJgCAABkcnMvZG93&#10;bnJldi54bWxQSwUGAAAAAAQABAD1AAAAhwMAAAAA&#10;" path="m,l60960,r,179070l112776,230124r152400,l320802,284226r-234696,l,201168,,xe" fillcolor="#000079" stroked="f" strokeweight="0">
                <v:stroke opacity="0" miterlimit="10" joinstyle="miter"/>
                <v:path o:connecttype="custom" o:connectlocs="0,0;610,0;610,1791;1128,2301;2652,2301;3208,2842;861,2842;0,2011;0,0" o:connectangles="0,0,0,0,0,0,0,0,0"/>
              </v:shape>
              <v:shape id="Shape 18" o:spid="_x0000_s1039" style="position:absolute;left:7688;top:53;width:1607;height:2887;visibility:visible;mso-wrap-style:square;v-text-anchor:top" coordsize="160750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3imMAA&#10;AADbAAAADwAAAGRycy9kb3ducmV2LnhtbERPTYvCMBC9C/6HMII3TXcR0a6pFBdBBEGrhz0OzWxb&#10;2kxqE7X77zeC4G0e73NW69404k6dqywr+JhGIIhzqysuFFzO28kChPPIGhvLpOCPHKyT4WCFsbYP&#10;PtE984UIIexiVFB638ZSurwkg25qW+LA/drOoA+wK6Tu8BHCTSM/o2guDVYcGkpsaVNSXmc3o0A2&#10;6SH6+b5m3KZ6vz2aZb6rvVLjUZ9+gfDU+7f45d7pMH8Gz1/CAT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3imMAAAADbAAAADwAAAAAAAAAAAAAAAACYAgAAZHJzL2Rvd25y&#10;ZXYueG1sUEsFBgAAAAAEAAQA9QAAAIUDAAAAAA==&#10;" path="m2286,l63246,v762,,2286,1524,2286,2286l65532,180583r50280,49541l160750,230124r,4572l115062,234696v-762,,-1524,,-1524,-762l60960,182880v,,,-762,,-1524l60960,4572r-56388,l4572,201168r84568,83058l160750,284226r,4572l88392,288798v-762,,-1524,,-1524,l762,204978c762,204216,,203454,,203454l,2286c,1524,1524,,2286,xe" fillcolor="#000079" stroked="f" strokeweight="0">
                <v:stroke opacity="0" miterlimit="10" joinstyle="miter"/>
                <v:path o:connecttype="custom" o:connectlocs="23,0;632,0;655,23;655,1805;1158,2300;1607,2300;1607,2346;1150,2346;1135,2339;609,1828;609,1813;609,46;46,46;46,2011;891,2841;1607,2841;1607,2887;884,2887;868,2887;8,2049;0,2034;0,23;23,0" o:connectangles="0,0,0,0,0,0,0,0,0,0,0,0,0,0,0,0,0,0,0,0,0,0,0"/>
              </v:shape>
              <v:shape id="Shape 19" o:spid="_x0000_s1040" style="position:absolute;left:9296;top:2354;width:1653;height:586;visibility:visible;mso-wrap-style:square;v-text-anchor:top" coordsize="165386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zfx8AA&#10;AADbAAAADwAAAGRycy9kb3ducmV2LnhtbERP32vCMBB+H+x/CDfwTdMJilajyKBDEGW2Y89HcrbF&#10;5tI1Uet/b4TB3u7j+3nLdW8bcaXO144VvI8SEMTamZpLBd9FNpyB8AHZYOOYFNzJw3r1+rLE1Lgb&#10;H+mah1LEEPYpKqhCaFMpva7Ioh+5ljhyJ9dZDBF2pTQd3mK4beQ4SabSYs2xocKWPirS5/xiFdTz&#10;ffga854x+81+dpdPvTsUXqnBW79ZgAjUh3/xn3tr4vwJPH+JB8jV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rzfx8AAAADbAAAADwAAAAAAAAAAAAAAAACYAgAAZHJzL2Rvd25y&#10;ZXYueG1sUEsFBgAAAAAEAAQA9QAAAIUDAAAAAA==&#10;" path="m,l106712,v762,,1524,,1524,762l164624,54864v,762,762,1524,,3048c164624,58674,163862,58674,162338,58674r-1524,l,58674,,54102r156179,l105961,4572,,4572,,xe" fillcolor="#000079" stroked="f" strokeweight="0">
                <v:stroke opacity="0" miterlimit="10" joinstyle="miter"/>
                <v:path o:connecttype="custom" o:connectlocs="0,0;1067,0;1082,8;1645,548;1645,578;1623,586;1607,586;0,586;0,540;1561,540;1059,46;0,46;0,0" o:connectangles="0,0,0,0,0,0,0,0,0,0,0,0,0"/>
              </v:shape>
              <v:shape id="Shape 20" o:spid="_x0000_s1041" style="position:absolute;left:10538;top:76;width:3215;height:2842;visibility:visible;mso-wrap-style:square;v-text-anchor:top" coordsize="321564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BnbMAA&#10;AADbAAAADwAAAGRycy9kb3ducmV2LnhtbERPPWvDMBDdC/0P4grdarmFuMGNEkygkDGNmyHbYZ0t&#10;EetkLMV2/n1VKHS7x/u8zW5xvZhoDNazgtcsB0HceG25U/Bdf76sQYSIrLH3TAruFGC3fXzYYKn9&#10;zF80nWInUgiHEhWYGIdSytAYchgyPxAnrvWjw5jg2Ek94pzCXS/f8ryQDi2nBoMD7Q0119PNKWhN&#10;fdRXbSd3fue6ktVqsPqi1PPTUn2AiLTEf/Gf+6DT/AJ+f0kHyO0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kBnbMAAAADbAAAADwAAAAAAAAAAAAAAAACYAgAAZHJzL2Rvd25y&#10;ZXYueG1sUEsFBgAAAAAEAAQA9QAAAIUDAAAAAA==&#10;" path="m,l61722,r,179070l113538,230124r152400,l321564,284226r-234696,l,201168,,xe" fillcolor="#000079" stroked="f" strokeweight="0">
                <v:stroke opacity="0" miterlimit="10" joinstyle="miter"/>
                <v:path o:connecttype="custom" o:connectlocs="0,0;617,0;617,1791;1135,2301;2659,2301;3215,2842;869,2842;0,2011;0,0" o:connectangles="0,0,0,0,0,0,0,0,0"/>
              </v:shape>
              <v:shape id="Shape 21" o:spid="_x0000_s1042" style="position:absolute;left:10515;top:53;width:1611;height:2887;visibility:visible;mso-wrap-style:square;v-text-anchor:top" coordsize="161131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JNm78A&#10;AADbAAAADwAAAGRycy9kb3ducmV2LnhtbERPTYvCMBC9L/gfwgh7WTS1h7pUYymCIN6s4nm2Gdti&#10;MylJ1PrvN8LC3ubxPmddjKYXD3K+s6xgMU9AENdWd9woOJ92s28QPiBr7C2Tghd5KDaTjzXm2j75&#10;SI8qNCKGsM9RQRvCkEvp65YM+rkdiCN3tc5giNA1Ujt8xnDTyzRJMmmw49jQ4kDblupbdTcK/E+2&#10;v5wuBztWqdNpFqis3ZdSn9OxXIEINIZ/8Z97r+P8Jbx/iQfIzS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lUk2bvwAAANsAAAAPAAAAAAAAAAAAAAAAAJgCAABkcnMvZG93bnJl&#10;di54bWxQSwUGAAAAAAQABAD1AAAAhAMAAAAA&#10;" path="m2286,l64008,v762,,2286,1524,2286,2286l66294,180583r50280,49541l161131,230124r,4572l115824,234696v-762,,-1524,,-1524,-762l61722,182880v,,,-762,,-1524l61722,4572r-57150,l4572,201168r85323,83058l161131,284226r,4572l89154,288798v-762,,-1524,,-1524,l762,204978c762,204216,,203454,,203454l,2286c,1524,1524,,2286,xe" fillcolor="#000079" stroked="f" strokeweight="0">
                <v:stroke opacity="0" miterlimit="10" joinstyle="miter"/>
                <v:path o:connecttype="custom" o:connectlocs="23,0;640,0;663,23;663,1805;1166,2300;1611,2300;1611,2346;1158,2346;1143,2339;617,1828;617,1813;617,46;46,46;46,2011;899,2841;1611,2841;1611,2887;891,2887;876,2887;8,2049;0,2034;0,23;23,0" o:connectangles="0,0,0,0,0,0,0,0,0,0,0,0,0,0,0,0,0,0,0,0,0,0,0"/>
              </v:shape>
              <v:shape id="Shape 22" o:spid="_x0000_s1043" style="position:absolute;left:12126;top:2354;width:1657;height:586;visibility:visible;mso-wrap-style:square;v-text-anchor:top" coordsize="165767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nwLcIA&#10;AADbAAAADwAAAGRycy9kb3ducmV2LnhtbESPQW/CMAyF75P4D5GRdpkgHYdtFAJCE6BdYZN2tRrT&#10;VDRO1aQl/Pv5MImbrff83uf1NvtWjdTHJrCB13kBirgKtuHawM/3YfYBKiZki21gMnCnCNvN5GmN&#10;pQ03PtF4TrWSEI4lGnApdaXWsXLkMc5DRyzaJfQek6x9rW2PNwn3rV4UxZv22LA0OOzo01F1PQ/e&#10;wMU3dHwffo/LvX/ReTe4+2HMxjxP824FKlFOD/P/9ZcVfIGVX2QAvf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ifAtwgAAANsAAAAPAAAAAAAAAAAAAAAAAJgCAABkcnMvZG93&#10;bnJldi54bWxQSwUGAAAAAAQABAD1AAAAhwMAAAAA&#10;" path="m,l107093,v762,,1524,,1524,762l165005,54864v,762,762,1524,,3048c165005,58674,164243,58674,162719,58674r-1524,l,58674,,54102r156559,l106342,4572,,4572,,xe" fillcolor="#000079" stroked="f" strokeweight="0">
                <v:stroke opacity="0" miterlimit="10" joinstyle="miter"/>
                <v:path o:connecttype="custom" o:connectlocs="0,0;1070,0;1086,8;1649,548;1649,578;1627,586;1611,586;0,586;0,540;1565,540;1063,46;0,46;0,0" o:connectangles="0,0,0,0,0,0,0,0,0,0,0,0,0"/>
              </v:shape>
              <v:shape id="Shape 23" o:spid="_x0000_s1044" style="position:absolute;left:2156;top:815;width:723;height:1318;visibility:visible;mso-wrap-style:square;v-text-anchor:top" coordsize="72390,13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+3VL4A&#10;AADbAAAADwAAAGRycy9kb3ducmV2LnhtbERPy6rCMBDdC/5DGMGdpl64otUoKsh1Jb4WLsdm+sBm&#10;UptcrX9vBMHdHM5zpvPGlOJOtSssKxj0IxDEidUFZwpOx3VvBMJ5ZI2lZVLwJAfzWbs1xVjbB+/p&#10;fvCZCCHsYlSQe1/FUrokJ4OubyviwKW2NugDrDOpa3yEcFPKnygaSoMFh4YcK1rllFwP/0bBb5Lu&#10;tP/jM522t3SxXFt50Rulup1mMQHhqfFf8ce90WH+GN6/hAPk7A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2/t1S+AAAA2wAAAA8AAAAAAAAAAAAAAAAAmAIAAGRycy9kb3ducmV2&#10;LnhtbFBLBQYAAAAABAAEAPUAAACDAwAAAAA=&#10;" path="m72390,r,131826l,131826,,67818,72390,xe" fillcolor="#41c3ff" stroked="f" strokeweight="0">
                <v:stroke opacity="0" miterlimit="10" joinstyle="miter"/>
                <v:path o:connecttype="custom" o:connectlocs="723,0;723,1318;0,1318;0,678;723,0" o:connectangles="0,0,0,0,0"/>
              </v:shape>
              <v:shape id="Shape 24" o:spid="_x0000_s1045" style="position:absolute;left:2133;top:1124;width:384;height:1031;visibility:visible;mso-wrap-style:square;v-text-anchor:top" coordsize="38481,1031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z8QLwA&#10;AADbAAAADwAAAGRycy9kb3ducmV2LnhtbERPSwrCMBDdC94hjOBOUxVEqqmIIAou/B5gaKZtsJmU&#10;Jmq9vVkILh/vv1p3thYvar1xrGAyTkAQ504bLhXcb7vRAoQPyBprx6TgQx7WWb+3wlS7N1/odQ2l&#10;iCHsU1RQhdCkUvq8Iot+7BriyBWutRgibEupW3zHcFvLaZLMpUXDsaHChrYV5Y/r0yq4ud1sfywW&#10;bp6Un625szyfzUmp4aDbLEEE6sJf/HMftIJpXB+/xB8gsy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yTPxAvAAAANsAAAAPAAAAAAAAAAAAAAAAAJgCAABkcnMvZG93bnJldi54&#10;bWxQSwUGAAAAAAQABAD1AAAAgQMAAAAA&#10;" path="m38481,r,7379l4572,39147r,59436l38481,98583r,4572l2286,103155c1524,103155,,102393,,100869l,36861v,,762,-762,762,-1524l38481,xe" fillcolor="#41c3ff" stroked="f" strokeweight="0">
                <v:stroke opacity="0" miterlimit="10" joinstyle="miter"/>
                <v:path o:connecttype="custom" o:connectlocs="384,0;384,74;46,391;46,985;384,985;384,1031;23,1031;0,1008;0,368;8,353;384,0" o:connectangles="0,0,0,0,0,0,0,0,0,0,0"/>
              </v:shape>
              <v:shape id="Shape 25" o:spid="_x0000_s1046" style="position:absolute;left:2518;top:792;width:384;height:1363;visibility:visible;mso-wrap-style:square;v-text-anchor:top" coordsize="38481,136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U+ssQA&#10;AADbAAAADwAAAGRycy9kb3ducmV2LnhtbESPQWvCQBSE74X+h+UVeim6iUKR6CqlQfRaGwRvz+wz&#10;iWbfLtlV0/56VxA8DjPzDTNb9KYVF+p8Y1lBOkxAEJdWN1wpKH6XgwkIH5A1tpZJwR95WMxfX2aY&#10;aXvlH7psQiUihH2GCuoQXCalL2sy6IfWEUfvYDuDIcqukrrDa4SbVo6S5FMabDgu1Ojou6bytDkb&#10;Bbvd+pgfVuNlnv67/TY/Fug+CqXe3/qvKYhAfXiGH+21VjBK4f4l/gA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FPrLEAAAA2wAAAA8AAAAAAAAAAAAAAAAAmAIAAGRycy9k&#10;b3ducmV2LnhtbFBLBQYAAAAABAAEAPUAAACJAwAAAAA=&#10;" path="m34671,762c35433,,36957,,37719,762v762,,762,762,762,1524l38481,4572r,129540c38481,135636,37719,136398,36195,136398l,136398r,-4572l33909,131826r,-122971l,40622,,33243,34671,762xe" fillcolor="#41c3ff" stroked="f" strokeweight="0">
                <v:stroke opacity="0" miterlimit="10" joinstyle="miter"/>
                <v:path o:connecttype="custom" o:connectlocs="346,8;376,8;384,23;384,46;384,1340;361,1363;0,1363;0,1317;338,1317;338,88;0,406;0,332;346,8" o:connectangles="0,0,0,0,0,0,0,0,0,0,0,0,0"/>
              </v:shape>
              <v:shape id="Shape 26" o:spid="_x0000_s1047" style="position:absolute;left:15;top:22;width:4008;height:2903;visibility:visible;mso-wrap-style:square;v-text-anchor:top" coordsize="400812,290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WRx8YA&#10;AADbAAAADwAAAGRycy9kb3ducmV2LnhtbESPX0vDQBDE3wW/w7GCL9JsTP0TY69FhEJBfGgtfV5y&#10;axKa2wt31zbtp/cEwcdhZn7DzBaj7dWRfeicaLjPclAstTOdNBq2X8tJCSpEEkO9E9Zw5gCL+fXV&#10;jCrjTrLm4yY2KkEkVKShjXGoEEPdsqWQuYEled/OW4pJ+gaNp1OC2x6LPH9CS52khZYGfm+53m8O&#10;VsPnC65XU9xf7g6P2xFL/7F78M9a396Mb6+gIo/xP/zXXhkNRQG/X9IPw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RWRx8YAAADbAAAADwAAAAAAAAAAAAAAAACYAgAAZHJz&#10;L2Rvd25yZXYueG1sUEsFBgAAAAAEAAQA9QAAAIsDAAAAAA==&#10;" path="m179070,r85344,l60960,184404r51816,51054l400812,235458r-55626,54864l86106,290322,,206502,,163068,179070,xe" fillcolor="#000079" stroked="f" strokeweight="0">
                <v:stroke opacity="0" miterlimit="10" joinstyle="miter"/>
                <v:path o:connecttype="custom" o:connectlocs="1791,0;2644,0;610,1844;1128,2354;4008,2354;3452,2903;861,2903;0,2065;0,1631;1791,0" o:connectangles="0,0,0,0,0,0,0,0,0,0"/>
              </v:shape>
              <v:shape id="Shape 27" o:spid="_x0000_s1048" style="position:absolute;left:3200;top:76;width:1965;height:2301;visibility:visible;mso-wrap-style:square;v-text-anchor:top" coordsize="196596,230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BS7sUA&#10;AADbAAAADwAAAGRycy9kb3ducmV2LnhtbESPQWvCQBSE7wX/w/KE3sxGCyKpq4hQtLQWjT30+Mi+&#10;ZoPZtyG7TVJ/vVsQehxm5htmuR5sLTpqfeVYwTRJQRAXTldcKvg8v0wWIHxA1lg7JgW/5GG9Gj0s&#10;MdOu5xN1eShFhLDPUIEJocmk9IUhiz5xDXH0vl1rMUTZllK32Ee4reUsTefSYsVxwWBDW0PFJf+x&#10;Cr4+Drnb7d73vevMa3V9WxwHLpR6HA+bZxCBhvAfvrf3WsHsCf6+xB8gV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4FLuxQAAANsAAAAPAAAAAAAAAAAAAAAAAJgCAABkcnMv&#10;ZG93bnJldi54bWxQSwUGAAAAAAQABAD1AAAAigMAAAAA&#10;" path="m112014,r84582,l112014,79248r,121920l82296,230124,,230124,51054,179070r,-122682l112014,xe" fillcolor="#000079" stroked="f" strokeweight="0">
                <v:stroke opacity="0" miterlimit="10" joinstyle="miter"/>
                <v:path o:connecttype="custom" o:connectlocs="1120,0;1965,0;1120,792;1120,2011;823,2301;0,2301;510,1791;510,564;1120,0" o:connectangles="0,0,0,0,0,0,0,0,0"/>
              </v:shape>
              <v:shape id="Shape 28" o:spid="_x0000_s1049" style="position:absolute;width:5189;height:2948;visibility:visible;mso-wrap-style:square;v-text-anchor:top" coordsize="518922,2948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gdwcQA&#10;AADbAAAADwAAAGRycy9kb3ducmV2LnhtbESPzWsCMRTE7wX/h/AEL0WzWuvHahQpFTz04gd4fWye&#10;m8XNy7qJ7va/N0Khx2FmfsMs160txYNqXzhWMBwkIIgzpwvOFZyO2/4MhA/IGkvHpOCXPKxXnbcl&#10;pto1vKfHIeQiQtinqMCEUKVS+syQRT9wFXH0Lq62GKKsc6lrbCLclnKUJBNpseC4YLCiL0PZ9XC3&#10;Cs4/n9dpqKbz9qPUt/dma76d2SvV67abBYhAbfgP/7V3WsFoDK8v8QfI1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IHcHEAAAA2wAAAA8AAAAAAAAAAAAAAAAAmAIAAGRycy9k&#10;b3ducmV2LnhtbFBLBQYAAAAABAAEAPUAAACJAwAAAAA=&#10;" path="m180594,r85344,c266700,,267462,762,268224,1524v,1524,,2286,-762,3048l65623,186757r49428,48701l318527,235458r50281,-49541l368808,64008v,,,-762,762,-1524l430530,6096v,-762,762,-762,1524,-762l516636,5334v762,,1524,762,1524,1524c518922,7620,518922,8382,518160,9144l434340,87678r,121110c434340,208788,434340,209550,433578,210312r-85344,83820c347472,294132,346710,294894,346710,294894r-259080,c86868,294894,86106,294132,86106,294132l,210312r3810,-3810l89154,290322r255270,l429768,207244r,-120376c429768,86106,429768,85344,430530,84582l511006,9906r-78241,l373380,65580r,121110c373380,187452,373380,188214,372618,188214r-51054,51054c320802,240030,320040,240030,320040,240030r-205740,c113538,240030,112776,240030,112776,239268l60198,188214v,,,-762,,-1524c60198,185928,60198,185928,60960,185166l260210,4572r-79616,l180594,xe" fillcolor="#000079" stroked="f" strokeweight="0">
                <v:stroke opacity="0" miterlimit="10" joinstyle="miter"/>
                <v:path o:connecttype="custom" o:connectlocs="1806,0;2659,0;2682,15;2675,46;656,1867;1150,2354;3185,2354;3688,1859;3688,640;3696,625;4305,61;4320,53;5166,53;5181,69;5181,91;4343,877;4343,2087;4336,2102;3482,2940;3467,2948;876,2948;861,2940;0,2102;38,2064;892,2902;3444,2902;4297,2072;4297,868;4305,846;5110,99;4327,99;3734,656;3734,1866;3726,1882;3216,2392;3200,2400;1143,2400;1128,2392;602,1882;602,1866;610,1851;2602,46;1806,46;1806,0" o:connectangles="0,0,0,0,0,0,0,0,0,0,0,0,0,0,0,0,0,0,0,0,0,0,0,0,0,0,0,0,0,0,0,0,0,0,0,0,0,0,0,0,0,0,0,0"/>
              </v:shape>
              <v:shape id="Shape 29" o:spid="_x0000_s1050" style="position:absolute;top:7;width:1821;height:1661;visibility:visible;mso-wrap-style:square;v-text-anchor:top" coordsize="182118,166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H41MUA&#10;AADbAAAADwAAAGRycy9kb3ducmV2LnhtbESPQWvCQBSE7wX/w/IKXqRumqKU1FVioNCiCMZCr4/s&#10;axK7+zZkV03/vSsIPQ4z8w2zWA3WiDP1vnWs4HmagCCunG65VvB1eH96BeEDskbjmBT8kYfVcvSw&#10;wEy7C+/pXIZaRAj7DBU0IXSZlL5qyKKfuo44ej+utxii7Gupe7xEuDUyTZK5tNhyXGiwo6Kh6rc8&#10;WQVmN6OjKcpvnZcvx/Vk2x2KzadS48chfwMRaAj/4Xv7QytIZ3D7En+AX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ofjUxQAAANsAAAAPAAAAAAAAAAAAAAAAAJgCAABkcnMv&#10;ZG93bnJldi54bWxQSwUGAAAAAAQABAD1AAAAigMAAAAA&#10;" path="m179070,r3048,3810l3048,166116,,163068,179070,xe" fillcolor="#000079" stroked="f" strokeweight="0">
                <v:stroke opacity="0" miterlimit="10" joinstyle="miter"/>
                <v:path o:connecttype="custom" o:connectlocs="1791,0;1821,38;30,1661;0,1631;1791,0" o:connectangles="0,0,0,0,0"/>
              </v:shape>
              <w10:wrap type="topAndBottom" anchorx="page" anchory="page"/>
            </v:group>
          </w:pict>
        </mc:Fallback>
      </mc:AlternateContent>
    </w:r>
    <w:r w:rsidR="00122750">
      <w:br/>
    </w:r>
    <w:r w:rsidR="00122750">
      <w:br/>
      <w:t xml:space="preserve">Abstract zum </w:t>
    </w:r>
    <w:r w:rsidR="00C94656">
      <w:t>2</w:t>
    </w:r>
    <w:r w:rsidR="00781ACF">
      <w:t>2</w:t>
    </w:r>
    <w:r w:rsidR="00122750">
      <w:t>. Fachkolloquium der WGTL, 202</w:t>
    </w:r>
    <w:r w:rsidR="00781ACF">
      <w:t>6</w:t>
    </w:r>
    <w:r w:rsidR="00122750">
      <w:t xml:space="preserve"> </w:t>
    </w:r>
    <w:r w:rsidR="00781ACF">
      <w:t>Magdebu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4FF8"/>
    <w:multiLevelType w:val="hybridMultilevel"/>
    <w:tmpl w:val="376CA5A4"/>
    <w:lvl w:ilvl="0" w:tplc="1054B0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8A0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EE5B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CAA2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66EC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836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0B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BA73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F07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081865"/>
    <w:multiLevelType w:val="hybridMultilevel"/>
    <w:tmpl w:val="441C6CEA"/>
    <w:lvl w:ilvl="0" w:tplc="E1B0A0A4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569C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64F96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9AF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CEE5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CA141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C8D7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E093C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6C5B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4755EE"/>
    <w:multiLevelType w:val="hybridMultilevel"/>
    <w:tmpl w:val="AD3A0396"/>
    <w:lvl w:ilvl="0" w:tplc="0407000D">
      <w:start w:val="1"/>
      <w:numFmt w:val="bullet"/>
      <w:lvlText w:val=""/>
      <w:lvlJc w:val="left"/>
      <w:pPr>
        <w:ind w:left="72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569C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64F96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9AF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CEE5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CA141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C8D7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E093C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6C5B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YyNjA3srQ0NzVS0lEKTi0uzszPAykwqgUATZMs9CwAAAA="/>
  </w:docVars>
  <w:rsids>
    <w:rsidRoot w:val="00725C9B"/>
    <w:rsid w:val="00031B66"/>
    <w:rsid w:val="0003293F"/>
    <w:rsid w:val="000A5BC9"/>
    <w:rsid w:val="00122750"/>
    <w:rsid w:val="00154B88"/>
    <w:rsid w:val="001A1C8A"/>
    <w:rsid w:val="001A5108"/>
    <w:rsid w:val="001A6ECE"/>
    <w:rsid w:val="001B5472"/>
    <w:rsid w:val="001F7B2A"/>
    <w:rsid w:val="0023306E"/>
    <w:rsid w:val="002673F7"/>
    <w:rsid w:val="002C5AE4"/>
    <w:rsid w:val="002F4151"/>
    <w:rsid w:val="00385204"/>
    <w:rsid w:val="00392321"/>
    <w:rsid w:val="003B5E1D"/>
    <w:rsid w:val="00437CD2"/>
    <w:rsid w:val="00457F21"/>
    <w:rsid w:val="00470C92"/>
    <w:rsid w:val="004A159E"/>
    <w:rsid w:val="004E177E"/>
    <w:rsid w:val="004E72FC"/>
    <w:rsid w:val="004F75F4"/>
    <w:rsid w:val="00534536"/>
    <w:rsid w:val="00604202"/>
    <w:rsid w:val="006542D6"/>
    <w:rsid w:val="006D108B"/>
    <w:rsid w:val="006D5009"/>
    <w:rsid w:val="00725C9B"/>
    <w:rsid w:val="00726C88"/>
    <w:rsid w:val="00733D59"/>
    <w:rsid w:val="00777A9C"/>
    <w:rsid w:val="00781ACF"/>
    <w:rsid w:val="00873224"/>
    <w:rsid w:val="008B318E"/>
    <w:rsid w:val="008D794A"/>
    <w:rsid w:val="008E1446"/>
    <w:rsid w:val="00927583"/>
    <w:rsid w:val="00931DD1"/>
    <w:rsid w:val="00974C18"/>
    <w:rsid w:val="00A40C14"/>
    <w:rsid w:val="00A81DF6"/>
    <w:rsid w:val="00B15DF9"/>
    <w:rsid w:val="00B74B52"/>
    <w:rsid w:val="00B906A2"/>
    <w:rsid w:val="00BD3362"/>
    <w:rsid w:val="00C53284"/>
    <w:rsid w:val="00C94656"/>
    <w:rsid w:val="00D57AAC"/>
    <w:rsid w:val="00D66A7E"/>
    <w:rsid w:val="00DC385C"/>
    <w:rsid w:val="00DD53FE"/>
    <w:rsid w:val="00DD6A3A"/>
    <w:rsid w:val="00E3515D"/>
    <w:rsid w:val="00E705E0"/>
    <w:rsid w:val="00E70AC0"/>
    <w:rsid w:val="00F00598"/>
    <w:rsid w:val="00F60B18"/>
    <w:rsid w:val="00F74872"/>
    <w:rsid w:val="00F83E27"/>
    <w:rsid w:val="00FC3EA5"/>
    <w:rsid w:val="00FF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7EDB60"/>
  <w15:docId w15:val="{E418C5DA-3FD4-471D-8705-CA82E95E0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4536"/>
    <w:pPr>
      <w:spacing w:after="170" w:line="250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D794A"/>
    <w:rPr>
      <w:rFonts w:ascii="Arial" w:eastAsia="Arial" w:hAnsi="Arial" w:cs="Arial"/>
      <w:color w:val="000000"/>
    </w:rPr>
  </w:style>
  <w:style w:type="paragraph" w:styleId="Fuzeile">
    <w:name w:val="footer"/>
    <w:basedOn w:val="Standard"/>
    <w:link w:val="Fu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D794A"/>
    <w:rPr>
      <w:rFonts w:ascii="Arial" w:eastAsia="Arial" w:hAnsi="Arial" w:cs="Arial"/>
      <w:color w:val="000000"/>
    </w:rPr>
  </w:style>
  <w:style w:type="character" w:styleId="Hyperlink">
    <w:name w:val="Hyperlink"/>
    <w:basedOn w:val="Absatz-Standardschriftart"/>
    <w:unhideWhenUsed/>
    <w:rsid w:val="00E70AC0"/>
    <w:rPr>
      <w:rFonts w:ascii="Times New Roman" w:hAnsi="Times New Roman" w:cs="Times New Roman" w:hint="default"/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E70AC0"/>
    <w:rPr>
      <w:color w:val="954F72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B906A2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385204"/>
    <w:pPr>
      <w:spacing w:after="0" w:line="240" w:lineRule="auto"/>
      <w:ind w:left="720" w:firstLine="0"/>
      <w:contextualSpacing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F2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2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39228">
          <w:marLeft w:val="14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c.logistics-journal.de/about/submiss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eee-dataport.org/sites/default/files/analysis/27/IEEE%20Citation%20Guidelin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</dc:creator>
  <cp:keywords/>
  <cp:lastModifiedBy>Pfeiffer, Dagmar</cp:lastModifiedBy>
  <cp:revision>4</cp:revision>
  <cp:lastPrinted>2026-01-12T15:36:00Z</cp:lastPrinted>
  <dcterms:created xsi:type="dcterms:W3CDTF">2026-01-12T15:34:00Z</dcterms:created>
  <dcterms:modified xsi:type="dcterms:W3CDTF">2026-01-12T15:36:00Z</dcterms:modified>
</cp:coreProperties>
</file>